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FC90" w14:textId="77777777" w:rsidR="00046E02" w:rsidRDefault="00046E02" w:rsidP="009F7F53">
      <w:pPr>
        <w:spacing w:after="60"/>
        <w:rPr>
          <w:rFonts w:ascii="High Tower Text" w:hAnsi="High Tower Text"/>
          <w:b/>
          <w:sz w:val="28"/>
          <w:szCs w:val="28"/>
        </w:rPr>
      </w:pPr>
    </w:p>
    <w:p w14:paraId="4263F68E" w14:textId="77777777" w:rsidR="009F7F53" w:rsidRDefault="00046E02" w:rsidP="009F7F53">
      <w:pPr>
        <w:spacing w:after="60"/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>M</w:t>
      </w:r>
      <w:r w:rsidR="009F7F53">
        <w:rPr>
          <w:rFonts w:ascii="High Tower Text" w:hAnsi="High Tower Text"/>
          <w:b/>
          <w:sz w:val="28"/>
          <w:szCs w:val="28"/>
        </w:rPr>
        <w:t>inute Record</w:t>
      </w:r>
    </w:p>
    <w:p w14:paraId="0FF6820D" w14:textId="04C85CF9" w:rsidR="009F7F53" w:rsidRDefault="009F7F53" w:rsidP="009F7F53">
      <w:pPr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 xml:space="preserve">HOLDREGE </w:t>
      </w:r>
      <w:smartTag w:uri="urn:schemas-microsoft-com:office:smarttags" w:element="stockticker">
        <w:r>
          <w:rPr>
            <w:rFonts w:ascii="High Tower Text" w:hAnsi="High Tower Text"/>
            <w:b/>
            <w:sz w:val="28"/>
            <w:szCs w:val="28"/>
          </w:rPr>
          <w:t>CITY</w:t>
        </w:r>
      </w:smartTag>
      <w:r>
        <w:rPr>
          <w:rFonts w:ascii="High Tower Text" w:hAnsi="High Tower Text"/>
          <w:b/>
          <w:sz w:val="28"/>
          <w:szCs w:val="28"/>
        </w:rPr>
        <w:t xml:space="preserve"> COUNCIL                                          </w:t>
      </w:r>
      <w:r w:rsidR="006C39C9">
        <w:rPr>
          <w:rFonts w:ascii="High Tower Text" w:hAnsi="High Tower Text"/>
          <w:b/>
          <w:sz w:val="28"/>
          <w:szCs w:val="28"/>
        </w:rPr>
        <w:t xml:space="preserve"> </w:t>
      </w:r>
      <w:r w:rsidR="00646B01">
        <w:rPr>
          <w:rFonts w:ascii="High Tower Text" w:hAnsi="High Tower Text"/>
          <w:b/>
          <w:sz w:val="28"/>
          <w:szCs w:val="28"/>
        </w:rPr>
        <w:t xml:space="preserve">     </w:t>
      </w:r>
      <w:r w:rsidR="006C39C9">
        <w:rPr>
          <w:rFonts w:ascii="High Tower Text" w:hAnsi="High Tower Text"/>
          <w:b/>
          <w:sz w:val="28"/>
          <w:szCs w:val="28"/>
        </w:rPr>
        <w:t xml:space="preserve"> </w:t>
      </w:r>
      <w:r w:rsidR="007201D4">
        <w:rPr>
          <w:rFonts w:ascii="High Tower Text" w:hAnsi="High Tower Text"/>
          <w:b/>
          <w:sz w:val="28"/>
          <w:szCs w:val="28"/>
        </w:rPr>
        <w:t xml:space="preserve"> </w:t>
      </w:r>
      <w:r w:rsidR="00EB3FE5">
        <w:rPr>
          <w:rFonts w:ascii="High Tower Text" w:hAnsi="High Tower Text"/>
          <w:b/>
          <w:sz w:val="28"/>
          <w:szCs w:val="28"/>
        </w:rPr>
        <w:t xml:space="preserve">February </w:t>
      </w:r>
      <w:r w:rsidR="00347397">
        <w:rPr>
          <w:rFonts w:ascii="High Tower Text" w:hAnsi="High Tower Text"/>
          <w:b/>
          <w:sz w:val="28"/>
          <w:szCs w:val="28"/>
        </w:rPr>
        <w:t>21</w:t>
      </w:r>
      <w:r w:rsidR="00735D32">
        <w:rPr>
          <w:rFonts w:ascii="High Tower Text" w:hAnsi="High Tower Text"/>
          <w:b/>
          <w:sz w:val="28"/>
          <w:szCs w:val="28"/>
        </w:rPr>
        <w:t>, 2023</w:t>
      </w:r>
    </w:p>
    <w:p w14:paraId="7EE7E5BD" w14:textId="77777777" w:rsidR="009F7F53" w:rsidRDefault="009F7F53" w:rsidP="009F7F53">
      <w:pPr>
        <w:spacing w:after="120" w:line="276" w:lineRule="auto"/>
        <w:rPr>
          <w:rFonts w:ascii="High Tower Text" w:hAnsi="High Tower Text"/>
          <w:b/>
          <w:sz w:val="28"/>
          <w:szCs w:val="28"/>
        </w:rPr>
      </w:pPr>
    </w:p>
    <w:p w14:paraId="21658CA2" w14:textId="4EE1FF87" w:rsidR="009F7F53" w:rsidRPr="00646B01" w:rsidRDefault="009F7F53" w:rsidP="009F7F53">
      <w:pPr>
        <w:spacing w:after="120" w:line="276" w:lineRule="auto"/>
        <w:rPr>
          <w:rFonts w:ascii="Palatino Linotype" w:hAnsi="Palatino Linotype"/>
          <w:i/>
        </w:rPr>
      </w:pPr>
      <w:r w:rsidRPr="00646B01">
        <w:rPr>
          <w:rFonts w:ascii="Palatino Linotype" w:hAnsi="Palatino Linotype"/>
        </w:rPr>
        <w:t xml:space="preserve">Holdrege City Council met in regular session at </w:t>
      </w:r>
      <w:r w:rsidR="00BA0F00" w:rsidRPr="00646B01">
        <w:rPr>
          <w:rFonts w:ascii="Palatino Linotype" w:hAnsi="Palatino Linotype"/>
        </w:rPr>
        <w:t>6</w:t>
      </w:r>
      <w:r w:rsidR="00A9107E" w:rsidRPr="00646B01">
        <w:rPr>
          <w:rFonts w:ascii="Palatino Linotype" w:hAnsi="Palatino Linotype"/>
        </w:rPr>
        <w:t>:00 p.m. on Tuesday,</w:t>
      </w:r>
      <w:r w:rsidR="008170FC" w:rsidRPr="00646B01">
        <w:rPr>
          <w:rFonts w:ascii="Palatino Linotype" w:hAnsi="Palatino Linotype"/>
        </w:rPr>
        <w:t xml:space="preserve"> </w:t>
      </w:r>
      <w:r w:rsidR="00EB3FE5">
        <w:rPr>
          <w:rFonts w:ascii="Palatino Linotype" w:hAnsi="Palatino Linotype"/>
        </w:rPr>
        <w:t xml:space="preserve">February </w:t>
      </w:r>
      <w:r w:rsidR="00347397">
        <w:rPr>
          <w:rFonts w:ascii="Palatino Linotype" w:hAnsi="Palatino Linotype"/>
        </w:rPr>
        <w:t>21</w:t>
      </w:r>
      <w:r w:rsidR="00347397" w:rsidRPr="00347397">
        <w:rPr>
          <w:rFonts w:ascii="Palatino Linotype" w:hAnsi="Palatino Linotype"/>
          <w:vertAlign w:val="superscript"/>
        </w:rPr>
        <w:t>st</w:t>
      </w:r>
      <w:r w:rsidR="00347397">
        <w:rPr>
          <w:rFonts w:ascii="Palatino Linotype" w:hAnsi="Palatino Linotype"/>
        </w:rPr>
        <w:t>,</w:t>
      </w:r>
      <w:r w:rsidR="00735D32" w:rsidRPr="00646B01">
        <w:rPr>
          <w:rFonts w:ascii="Palatino Linotype" w:hAnsi="Palatino Linotype"/>
        </w:rPr>
        <w:t xml:space="preserve"> </w:t>
      </w:r>
      <w:r w:rsidR="00BA0F00" w:rsidRPr="00646B01">
        <w:rPr>
          <w:rFonts w:ascii="Palatino Linotype" w:hAnsi="Palatino Linotype"/>
        </w:rPr>
        <w:t>202</w:t>
      </w:r>
      <w:r w:rsidR="00735D32" w:rsidRPr="00646B01">
        <w:rPr>
          <w:rFonts w:ascii="Palatino Linotype" w:hAnsi="Palatino Linotype"/>
        </w:rPr>
        <w:t>3</w:t>
      </w:r>
      <w:r w:rsidRPr="00646B01">
        <w:rPr>
          <w:rFonts w:ascii="Palatino Linotype" w:hAnsi="Palatino Linotype"/>
        </w:rPr>
        <w:t>, in th</w:t>
      </w:r>
      <w:r w:rsidR="004863AE" w:rsidRPr="00646B01">
        <w:rPr>
          <w:rFonts w:ascii="Palatino Linotype" w:hAnsi="Palatino Linotype"/>
        </w:rPr>
        <w:t>e Council Chambers of City Hall at</w:t>
      </w:r>
      <w:r w:rsidRPr="00646B01">
        <w:rPr>
          <w:rFonts w:ascii="Palatino Linotype" w:hAnsi="Palatino Linotype"/>
        </w:rPr>
        <w:t xml:space="preserve"> 502 East Avenue in Holdrege, Nebraska, with </w:t>
      </w:r>
      <w:r w:rsidR="00347397">
        <w:rPr>
          <w:rFonts w:ascii="Palatino Linotype" w:hAnsi="Palatino Linotype"/>
        </w:rPr>
        <w:t>Council President Ben Johnson</w:t>
      </w:r>
      <w:r w:rsidRPr="00646B01">
        <w:rPr>
          <w:rFonts w:ascii="Palatino Linotype" w:hAnsi="Palatino Linotype"/>
        </w:rPr>
        <w:t xml:space="preserve"> presid</w:t>
      </w:r>
      <w:r w:rsidR="003F6B61" w:rsidRPr="00646B01">
        <w:rPr>
          <w:rFonts w:ascii="Palatino Linotype" w:hAnsi="Palatino Linotype"/>
        </w:rPr>
        <w:t xml:space="preserve">ing. </w:t>
      </w:r>
      <w:r w:rsidR="00BC0CDF" w:rsidRPr="00646B01">
        <w:rPr>
          <w:rFonts w:ascii="Palatino Linotype" w:hAnsi="Palatino Linotype"/>
        </w:rPr>
        <w:t>Councilmembers</w:t>
      </w:r>
      <w:r w:rsidR="00C90E41" w:rsidRPr="00646B01">
        <w:rPr>
          <w:rFonts w:ascii="Palatino Linotype" w:hAnsi="Palatino Linotype"/>
        </w:rPr>
        <w:t xml:space="preserve"> </w:t>
      </w:r>
      <w:r w:rsidR="00DD6E64">
        <w:rPr>
          <w:rFonts w:ascii="Palatino Linotype" w:hAnsi="Palatino Linotype"/>
        </w:rPr>
        <w:t xml:space="preserve">Corey Wiese, </w:t>
      </w:r>
      <w:r w:rsidR="00D9577F" w:rsidRPr="00646B01">
        <w:rPr>
          <w:rFonts w:ascii="Palatino Linotype" w:hAnsi="Palatino Linotype"/>
        </w:rPr>
        <w:t>Lola Tiller</w:t>
      </w:r>
      <w:r w:rsidR="00C90E41" w:rsidRPr="00646B01">
        <w:rPr>
          <w:rFonts w:ascii="Palatino Linotype" w:hAnsi="Palatino Linotype"/>
        </w:rPr>
        <w:t>,</w:t>
      </w:r>
      <w:r w:rsidR="00550DC2" w:rsidRPr="00646B01">
        <w:rPr>
          <w:rFonts w:ascii="Palatino Linotype" w:hAnsi="Palatino Linotype"/>
        </w:rPr>
        <w:t xml:space="preserve"> </w:t>
      </w:r>
      <w:r w:rsidR="00DD6E64">
        <w:rPr>
          <w:rFonts w:ascii="Palatino Linotype" w:hAnsi="Palatino Linotype"/>
        </w:rPr>
        <w:t xml:space="preserve">Staci Wolfe, </w:t>
      </w:r>
      <w:r w:rsidR="00550DC2" w:rsidRPr="00646B01">
        <w:rPr>
          <w:rFonts w:ascii="Palatino Linotype" w:hAnsi="Palatino Linotype"/>
        </w:rPr>
        <w:t>Larry Gibbons,</w:t>
      </w:r>
      <w:r w:rsidR="00963608" w:rsidRPr="00646B01">
        <w:rPr>
          <w:rFonts w:ascii="Palatino Linotype" w:hAnsi="Palatino Linotype"/>
        </w:rPr>
        <w:t xml:space="preserve"> </w:t>
      </w:r>
      <w:r w:rsidR="00C2329C" w:rsidRPr="00646B01">
        <w:rPr>
          <w:rFonts w:ascii="Palatino Linotype" w:hAnsi="Palatino Linotype"/>
        </w:rPr>
        <w:t xml:space="preserve">Dale Herrington, </w:t>
      </w:r>
      <w:r w:rsidR="006519D9" w:rsidRPr="00646B01">
        <w:rPr>
          <w:rFonts w:ascii="Palatino Linotype" w:hAnsi="Palatino Linotype"/>
        </w:rPr>
        <w:t>Trent Fuecker</w:t>
      </w:r>
      <w:r w:rsidR="00735D32" w:rsidRPr="00646B01">
        <w:rPr>
          <w:rFonts w:ascii="Palatino Linotype" w:hAnsi="Palatino Linotype"/>
        </w:rPr>
        <w:t>,</w:t>
      </w:r>
      <w:r w:rsidR="006519D9" w:rsidRPr="00646B01">
        <w:rPr>
          <w:rFonts w:ascii="Palatino Linotype" w:hAnsi="Palatino Linotype"/>
        </w:rPr>
        <w:t xml:space="preserve"> Ben Johnson</w:t>
      </w:r>
      <w:r w:rsidR="00735D32" w:rsidRPr="00646B01">
        <w:rPr>
          <w:rFonts w:ascii="Palatino Linotype" w:hAnsi="Palatino Linotype"/>
        </w:rPr>
        <w:t xml:space="preserve"> and Nicholas Smith </w:t>
      </w:r>
      <w:r w:rsidR="006519D9" w:rsidRPr="00646B01">
        <w:rPr>
          <w:rFonts w:ascii="Palatino Linotype" w:hAnsi="Palatino Linotype"/>
        </w:rPr>
        <w:t>were present</w:t>
      </w:r>
      <w:r w:rsidR="00C93329" w:rsidRPr="00646B01">
        <w:rPr>
          <w:rFonts w:ascii="Palatino Linotype" w:hAnsi="Palatino Linotype"/>
        </w:rPr>
        <w:t>.</w:t>
      </w:r>
      <w:r w:rsidR="0013390F" w:rsidRPr="00646B01">
        <w:rPr>
          <w:rFonts w:ascii="Palatino Linotype" w:hAnsi="Palatino Linotype"/>
        </w:rPr>
        <w:t xml:space="preserve"> </w:t>
      </w:r>
      <w:r w:rsidRPr="00646B01">
        <w:rPr>
          <w:rFonts w:ascii="Palatino Linotype" w:hAnsi="Palatino Linotype"/>
        </w:rPr>
        <w:t xml:space="preserve">City </w:t>
      </w:r>
      <w:r w:rsidR="003E1FB8" w:rsidRPr="00646B01">
        <w:rPr>
          <w:rFonts w:ascii="Palatino Linotype" w:hAnsi="Palatino Linotype"/>
        </w:rPr>
        <w:t>staff</w:t>
      </w:r>
      <w:r w:rsidR="0013390F" w:rsidRPr="00646B01">
        <w:rPr>
          <w:rFonts w:ascii="Palatino Linotype" w:hAnsi="Palatino Linotype"/>
        </w:rPr>
        <w:t xml:space="preserve"> in attendance were</w:t>
      </w:r>
      <w:r w:rsidR="003E1FB8" w:rsidRPr="00646B01">
        <w:rPr>
          <w:rFonts w:ascii="Palatino Linotype" w:hAnsi="Palatino Linotype"/>
        </w:rPr>
        <w:t xml:space="preserve"> Natalie Nelse</w:t>
      </w:r>
      <w:r w:rsidR="00A75521" w:rsidRPr="00646B01">
        <w:rPr>
          <w:rFonts w:ascii="Palatino Linotype" w:hAnsi="Palatino Linotype"/>
        </w:rPr>
        <w:t>n</w:t>
      </w:r>
      <w:r w:rsidR="00A25434" w:rsidRPr="00646B01">
        <w:rPr>
          <w:rFonts w:ascii="Palatino Linotype" w:hAnsi="Palatino Linotype"/>
        </w:rPr>
        <w:t>-Pacey</w:t>
      </w:r>
      <w:r w:rsidR="00A75521" w:rsidRPr="00646B01">
        <w:rPr>
          <w:rFonts w:ascii="Palatino Linotype" w:hAnsi="Palatino Linotype"/>
        </w:rPr>
        <w:t xml:space="preserve">, Kim Parsons, </w:t>
      </w:r>
      <w:r w:rsidR="006E395D">
        <w:rPr>
          <w:rFonts w:ascii="Palatino Linotype" w:hAnsi="Palatino Linotype"/>
        </w:rPr>
        <w:t>Mary Magill,</w:t>
      </w:r>
      <w:r w:rsidR="003E1FB8" w:rsidRPr="00646B01">
        <w:rPr>
          <w:rFonts w:ascii="Palatino Linotype" w:hAnsi="Palatino Linotype"/>
        </w:rPr>
        <w:t xml:space="preserve"> </w:t>
      </w:r>
      <w:r w:rsidR="008E1637">
        <w:rPr>
          <w:rFonts w:ascii="Palatino Linotype" w:hAnsi="Palatino Linotype"/>
        </w:rPr>
        <w:t>Martin McIntire</w:t>
      </w:r>
      <w:r w:rsidR="006C1D99">
        <w:rPr>
          <w:rFonts w:ascii="Palatino Linotype" w:hAnsi="Palatino Linotype"/>
        </w:rPr>
        <w:t xml:space="preserve">, </w:t>
      </w:r>
      <w:r w:rsidR="00B44E62" w:rsidRPr="00646B01">
        <w:rPr>
          <w:rFonts w:ascii="Palatino Linotype" w:hAnsi="Palatino Linotype"/>
        </w:rPr>
        <w:t>Dane Jensen</w:t>
      </w:r>
      <w:r w:rsidR="006C1D99">
        <w:rPr>
          <w:rFonts w:ascii="Palatino Linotype" w:hAnsi="Palatino Linotype"/>
        </w:rPr>
        <w:t xml:space="preserve"> and Chris Re</w:t>
      </w:r>
      <w:r w:rsidR="00725984">
        <w:rPr>
          <w:rFonts w:ascii="Palatino Linotype" w:hAnsi="Palatino Linotype"/>
        </w:rPr>
        <w:t>c</w:t>
      </w:r>
      <w:r w:rsidR="006C1D99">
        <w:rPr>
          <w:rFonts w:ascii="Palatino Linotype" w:hAnsi="Palatino Linotype"/>
        </w:rPr>
        <w:t xml:space="preserve">tor. </w:t>
      </w:r>
      <w:r w:rsidR="00A57A72" w:rsidRPr="00646B01">
        <w:rPr>
          <w:rFonts w:ascii="Palatino Linotype" w:hAnsi="Palatino Linotype"/>
        </w:rPr>
        <w:t xml:space="preserve"> </w:t>
      </w:r>
      <w:r w:rsidRPr="00646B01">
        <w:rPr>
          <w:rFonts w:ascii="Palatino Linotype" w:hAnsi="Palatino Linotype"/>
        </w:rPr>
        <w:t>Media</w:t>
      </w:r>
      <w:r w:rsidRPr="00646B01">
        <w:rPr>
          <w:rFonts w:ascii="Palatino Linotype" w:hAnsi="Palatino Linotype"/>
          <w:noProof/>
        </w:rPr>
        <w:t xml:space="preserve"> was represented by Tunney Price of the Holdrege Daily Citizen.</w:t>
      </w:r>
    </w:p>
    <w:p w14:paraId="4FD0D7D3" w14:textId="184226F0" w:rsidR="00BA0F00" w:rsidRPr="00646B01" w:rsidRDefault="00BA0F00" w:rsidP="00BA0F00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Reasonable advance notice of the meeting </w:t>
      </w:r>
      <w:r w:rsidRPr="00646B01">
        <w:rPr>
          <w:rFonts w:ascii="Palatino Linotype" w:hAnsi="Palatino Linotype"/>
          <w:noProof/>
        </w:rPr>
        <w:t>was published</w:t>
      </w:r>
      <w:r w:rsidRPr="00646B01">
        <w:rPr>
          <w:rFonts w:ascii="Palatino Linotype" w:hAnsi="Palatino Linotype"/>
        </w:rPr>
        <w:t xml:space="preserve"> in the Holdrege Daily Citizen, the City's designated method for giving </w:t>
      </w:r>
      <w:r w:rsidRPr="00646B01">
        <w:rPr>
          <w:rFonts w:ascii="Palatino Linotype" w:hAnsi="Palatino Linotype"/>
          <w:noProof/>
        </w:rPr>
        <w:t>notice</w:t>
      </w:r>
      <w:r w:rsidRPr="00646B01">
        <w:rPr>
          <w:rFonts w:ascii="Palatino Linotype" w:hAnsi="Palatino Linotype"/>
        </w:rPr>
        <w:t>, broadcast by radio station KUVR and posted on the City's</w:t>
      </w:r>
      <w:r w:rsidR="003E1FB8" w:rsidRPr="00646B01">
        <w:rPr>
          <w:rFonts w:ascii="Palatino Linotype" w:hAnsi="Palatino Linotype"/>
        </w:rPr>
        <w:t xml:space="preserve"> bulletin Board and</w:t>
      </w:r>
      <w:r w:rsidR="00C90E41" w:rsidRPr="00646B01">
        <w:rPr>
          <w:rFonts w:ascii="Palatino Linotype" w:hAnsi="Palatino Linotype"/>
        </w:rPr>
        <w:t xml:space="preserve"> the Holdrege</w:t>
      </w:r>
      <w:r w:rsidRPr="00646B01">
        <w:rPr>
          <w:rFonts w:ascii="Palatino Linotype" w:hAnsi="Palatino Linotype"/>
        </w:rPr>
        <w:t xml:space="preserve"> TownCloud web page. The Mayor and Council received advanced notification of the agenda by personal and electronic delivery.</w:t>
      </w:r>
    </w:p>
    <w:p w14:paraId="19F4A39B" w14:textId="6E711603" w:rsidR="009F7F53" w:rsidRPr="00646B01" w:rsidRDefault="006E395D" w:rsidP="009F7F53">
      <w:pPr>
        <w:spacing w:after="120"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Council President Ben Johnson</w:t>
      </w:r>
      <w:r w:rsidR="009F7F53" w:rsidRPr="00646B01">
        <w:rPr>
          <w:rFonts w:ascii="Palatino Linotype" w:hAnsi="Palatino Linotype"/>
        </w:rPr>
        <w:t xml:space="preserve"> called the meeting to </w:t>
      </w:r>
      <w:r w:rsidR="00BA0F00" w:rsidRPr="00646B01">
        <w:rPr>
          <w:rFonts w:ascii="Palatino Linotype" w:hAnsi="Palatino Linotype"/>
        </w:rPr>
        <w:t>order at 6</w:t>
      </w:r>
      <w:r w:rsidR="009F7F53" w:rsidRPr="00646B01">
        <w:rPr>
          <w:rFonts w:ascii="Palatino Linotype" w:hAnsi="Palatino Linotype"/>
        </w:rPr>
        <w:t xml:space="preserve">:00 p.m. City Clerk Dane Jensen </w:t>
      </w:r>
      <w:r w:rsidR="009F7F53" w:rsidRPr="00646B01">
        <w:rPr>
          <w:rFonts w:ascii="Palatino Linotype" w:hAnsi="Palatino Linotype"/>
          <w:noProof/>
        </w:rPr>
        <w:t>announced,</w:t>
      </w:r>
      <w:r w:rsidR="009F7F53" w:rsidRPr="00646B01">
        <w:rPr>
          <w:rFonts w:ascii="Palatino Linotype" w:hAnsi="Palatino Linotype"/>
        </w:rPr>
        <w:t xml:space="preserve"> </w:t>
      </w:r>
      <w:r w:rsidR="00686E11" w:rsidRPr="00646B01">
        <w:rPr>
          <w:rFonts w:ascii="Palatino Linotype" w:hAnsi="Palatino Linotype"/>
        </w:rPr>
        <w:t>"</w:t>
      </w:r>
      <w:r w:rsidR="009F7F53" w:rsidRPr="00646B01">
        <w:rPr>
          <w:rFonts w:ascii="Palatino Linotype" w:hAnsi="Palatino Linotype"/>
        </w:rPr>
        <w:t xml:space="preserve">State Law requires this body to announce at this time that a copy of the current Open Meetings Act is posted </w:t>
      </w:r>
      <w:r w:rsidR="009F7F53" w:rsidRPr="00646B01">
        <w:rPr>
          <w:rFonts w:ascii="Palatino Linotype" w:hAnsi="Palatino Linotype"/>
          <w:noProof/>
        </w:rPr>
        <w:t>at the back of the room</w:t>
      </w:r>
      <w:r w:rsidR="009F7F53" w:rsidRPr="00646B01">
        <w:rPr>
          <w:rFonts w:ascii="Palatino Linotype" w:hAnsi="Palatino Linotype"/>
        </w:rPr>
        <w:t xml:space="preserve"> where it is accessible to the public</w:t>
      </w:r>
      <w:r w:rsidR="00686E11" w:rsidRPr="00646B01">
        <w:rPr>
          <w:rFonts w:ascii="Palatino Linotype" w:hAnsi="Palatino Linotype"/>
        </w:rPr>
        <w:t>"</w:t>
      </w:r>
      <w:r w:rsidR="009F7F53" w:rsidRPr="00646B01">
        <w:rPr>
          <w:rFonts w:ascii="Palatino Linotype" w:hAnsi="Palatino Linotype"/>
        </w:rPr>
        <w:t xml:space="preserve"> and took roll. </w:t>
      </w:r>
      <w:r w:rsidR="00176887">
        <w:rPr>
          <w:rFonts w:ascii="Palatino Linotype" w:hAnsi="Palatino Linotype"/>
        </w:rPr>
        <w:t>President Johnson</w:t>
      </w:r>
      <w:r w:rsidR="009F7F53" w:rsidRPr="00646B01">
        <w:rPr>
          <w:rFonts w:ascii="Palatino Linotype" w:hAnsi="Palatino Linotype"/>
        </w:rPr>
        <w:t xml:space="preserve"> began the meeting with a moment of silence</w:t>
      </w:r>
      <w:r w:rsidR="00144028" w:rsidRPr="00646B01">
        <w:rPr>
          <w:rFonts w:ascii="Palatino Linotype" w:hAnsi="Palatino Linotype"/>
        </w:rPr>
        <w:t>,</w:t>
      </w:r>
      <w:r w:rsidR="009F7F53" w:rsidRPr="00646B01">
        <w:rPr>
          <w:rFonts w:ascii="Palatino Linotype" w:hAnsi="Palatino Linotype"/>
        </w:rPr>
        <w:t xml:space="preserve"> followed by the Pledge of Allegiance.</w:t>
      </w:r>
    </w:p>
    <w:p w14:paraId="59351EA4" w14:textId="53D8986A" w:rsidR="00EC409C" w:rsidRPr="00646B01" w:rsidRDefault="00176887" w:rsidP="00EC409C">
      <w:pPr>
        <w:spacing w:after="60" w:line="276" w:lineRule="auto"/>
        <w:rPr>
          <w:rFonts w:ascii="Palatino Linotype" w:hAnsi="Palatino Linotype"/>
          <w:b/>
          <w:noProof/>
        </w:rPr>
      </w:pPr>
      <w:r>
        <w:rPr>
          <w:rFonts w:ascii="Palatino Linotype" w:hAnsi="Palatino Linotype"/>
          <w:noProof/>
        </w:rPr>
        <w:t>President Johnson</w:t>
      </w:r>
      <w:r w:rsidR="00EC409C" w:rsidRPr="00646B01">
        <w:rPr>
          <w:rFonts w:ascii="Palatino Linotype" w:hAnsi="Palatino Linotype"/>
          <w:noProof/>
        </w:rPr>
        <w:t xml:space="preserve"> introduced,</w:t>
      </w:r>
      <w:r w:rsidR="00963608" w:rsidRPr="00646B01">
        <w:rPr>
          <w:rFonts w:ascii="Palatino Linotype" w:hAnsi="Palatino Linotype"/>
          <w:noProof/>
        </w:rPr>
        <w:t xml:space="preserve"> and Councilmember </w:t>
      </w:r>
      <w:r w:rsidR="00280E20">
        <w:rPr>
          <w:rFonts w:ascii="Palatino Linotype" w:hAnsi="Palatino Linotype"/>
          <w:noProof/>
        </w:rPr>
        <w:t xml:space="preserve">Wiese </w:t>
      </w:r>
      <w:r w:rsidR="00EC409C" w:rsidRPr="00646B01">
        <w:rPr>
          <w:rFonts w:ascii="Palatino Linotype" w:hAnsi="Palatino Linotype"/>
          <w:noProof/>
        </w:rPr>
        <w:t xml:space="preserve">motioned to </w:t>
      </w:r>
      <w:r w:rsidR="00EC409C" w:rsidRPr="00646B01">
        <w:rPr>
          <w:rFonts w:ascii="Palatino Linotype" w:hAnsi="Palatino Linotype"/>
          <w:b/>
          <w:noProof/>
        </w:rPr>
        <w:t>approve the Consent Agenda, including:</w:t>
      </w:r>
    </w:p>
    <w:p w14:paraId="65E54F4B" w14:textId="64BB17AA" w:rsidR="00EC409C" w:rsidRPr="00646B01" w:rsidRDefault="00EC409C" w:rsidP="00EC409C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 w:rsidRPr="00646B01">
        <w:rPr>
          <w:rFonts w:ascii="Palatino Linotype" w:hAnsi="Palatino Linotype"/>
          <w:b/>
        </w:rPr>
        <w:t>this</w:t>
      </w:r>
      <w:r w:rsidR="00A75521" w:rsidRPr="00646B01">
        <w:rPr>
          <w:rFonts w:ascii="Palatino Linotype" w:hAnsi="Palatino Linotype"/>
          <w:b/>
        </w:rPr>
        <w:t xml:space="preserve"> agenda</w:t>
      </w:r>
      <w:r w:rsidR="00D65E1D">
        <w:rPr>
          <w:rFonts w:ascii="Palatino Linotype" w:hAnsi="Palatino Linotype"/>
          <w:b/>
        </w:rPr>
        <w:t>,</w:t>
      </w:r>
    </w:p>
    <w:p w14:paraId="5F8B770D" w14:textId="04631E0B" w:rsidR="00280E20" w:rsidRDefault="00EC409C" w:rsidP="00D36105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 w:rsidRPr="00646B01">
        <w:rPr>
          <w:rFonts w:ascii="Palatino Linotype" w:hAnsi="Palatino Linotype"/>
          <w:b/>
        </w:rPr>
        <w:t>the payment of claims as submitted</w:t>
      </w:r>
      <w:r w:rsidR="00280E20">
        <w:rPr>
          <w:rFonts w:ascii="Palatino Linotype" w:hAnsi="Palatino Linotype"/>
          <w:b/>
        </w:rPr>
        <w:t>,</w:t>
      </w:r>
    </w:p>
    <w:p w14:paraId="474ED06E" w14:textId="5A7D4143" w:rsidR="008C7E0B" w:rsidRDefault="00280E20" w:rsidP="00D36105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the Treasurer</w:t>
      </w:r>
      <w:r w:rsidR="000521CE">
        <w:rPr>
          <w:rFonts w:ascii="Palatino Linotype" w:hAnsi="Palatino Linotype"/>
          <w:b/>
        </w:rPr>
        <w:t>'</w:t>
      </w:r>
      <w:r>
        <w:rPr>
          <w:rFonts w:ascii="Palatino Linotype" w:hAnsi="Palatino Linotype"/>
          <w:b/>
        </w:rPr>
        <w:t xml:space="preserve">s Report for January 2023 </w:t>
      </w:r>
      <w:r w:rsidR="00D65E1D">
        <w:rPr>
          <w:rFonts w:ascii="Palatino Linotype" w:hAnsi="Palatino Linotype"/>
          <w:b/>
        </w:rPr>
        <w:t>and</w:t>
      </w:r>
    </w:p>
    <w:p w14:paraId="7AC030BE" w14:textId="0A114568" w:rsidR="00D65E1D" w:rsidRPr="00646B01" w:rsidRDefault="00D65E1D" w:rsidP="00D36105">
      <w:pPr>
        <w:pStyle w:val="ListParagraph"/>
        <w:numPr>
          <w:ilvl w:val="1"/>
          <w:numId w:val="2"/>
        </w:numPr>
        <w:spacing w:after="60"/>
        <w:ind w:left="1368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 xml:space="preserve">the </w:t>
      </w:r>
      <w:r w:rsidR="00587E2F">
        <w:rPr>
          <w:rFonts w:ascii="Palatino Linotype" w:hAnsi="Palatino Linotype"/>
          <w:b/>
        </w:rPr>
        <w:t xml:space="preserve">minutes of the </w:t>
      </w:r>
      <w:r w:rsidR="00280E20">
        <w:rPr>
          <w:rFonts w:ascii="Palatino Linotype" w:hAnsi="Palatino Linotype"/>
          <w:b/>
        </w:rPr>
        <w:t xml:space="preserve">February </w:t>
      </w:r>
      <w:r w:rsidR="00587E2F">
        <w:rPr>
          <w:rFonts w:ascii="Palatino Linotype" w:hAnsi="Palatino Linotype"/>
          <w:b/>
        </w:rPr>
        <w:t>7</w:t>
      </w:r>
      <w:r w:rsidR="00587E2F" w:rsidRPr="00587E2F">
        <w:rPr>
          <w:rFonts w:ascii="Palatino Linotype" w:hAnsi="Palatino Linotype"/>
          <w:b/>
          <w:vertAlign w:val="superscript"/>
        </w:rPr>
        <w:t>th</w:t>
      </w:r>
      <w:r w:rsidR="00587E2F">
        <w:rPr>
          <w:rFonts w:ascii="Palatino Linotype" w:hAnsi="Palatino Linotype"/>
          <w:b/>
        </w:rPr>
        <w:t>, 2023, regular</w:t>
      </w:r>
      <w:r w:rsidR="000C459D">
        <w:rPr>
          <w:rFonts w:ascii="Palatino Linotype" w:hAnsi="Palatino Linotype"/>
          <w:b/>
        </w:rPr>
        <w:t xml:space="preserve"> meeting of the Council.</w:t>
      </w:r>
    </w:p>
    <w:p w14:paraId="482D4AE6" w14:textId="597ACBD0" w:rsidR="00EC409C" w:rsidRPr="00646B01" w:rsidRDefault="00EC409C" w:rsidP="00EC409C">
      <w:pPr>
        <w:spacing w:after="360"/>
        <w:rPr>
          <w:rFonts w:ascii="Palatino Linotype" w:hAnsi="Palatino Linotype"/>
          <w:color w:val="000000"/>
        </w:rPr>
      </w:pPr>
      <w:r w:rsidRPr="00646B01">
        <w:rPr>
          <w:rFonts w:ascii="Palatino Linotype" w:hAnsi="Palatino Linotype"/>
          <w:color w:val="000000"/>
        </w:rPr>
        <w:t>C</w:t>
      </w:r>
      <w:r w:rsidR="00C2329C" w:rsidRPr="00646B01">
        <w:rPr>
          <w:rFonts w:ascii="Palatino Linotype" w:hAnsi="Palatino Linotype"/>
          <w:color w:val="000000"/>
        </w:rPr>
        <w:t xml:space="preserve">ouncilmember </w:t>
      </w:r>
      <w:r w:rsidR="000A121A">
        <w:rPr>
          <w:rFonts w:ascii="Palatino Linotype" w:hAnsi="Palatino Linotype"/>
          <w:color w:val="000000"/>
        </w:rPr>
        <w:t>Smith</w:t>
      </w:r>
      <w:r w:rsidR="000C459D">
        <w:rPr>
          <w:rFonts w:ascii="Palatino Linotype" w:hAnsi="Palatino Linotype"/>
          <w:color w:val="000000"/>
        </w:rPr>
        <w:t xml:space="preserve"> </w:t>
      </w:r>
      <w:r w:rsidRPr="00646B01">
        <w:rPr>
          <w:rFonts w:ascii="Palatino Linotype" w:hAnsi="Palatino Linotype"/>
          <w:color w:val="000000"/>
        </w:rPr>
        <w:t xml:space="preserve">seconded the motion. Roll call aye: </w:t>
      </w:r>
      <w:r w:rsidR="00AD19A3">
        <w:rPr>
          <w:rFonts w:ascii="Palatino Linotype" w:hAnsi="Palatino Linotype"/>
          <w:color w:val="000000"/>
        </w:rPr>
        <w:t xml:space="preserve"> </w:t>
      </w:r>
      <w:r w:rsidR="002F0F05" w:rsidRPr="00646B01">
        <w:rPr>
          <w:rFonts w:ascii="Palatino Linotype" w:hAnsi="Palatino Linotype"/>
          <w:color w:val="000000"/>
        </w:rPr>
        <w:t xml:space="preserve">Tiller, </w:t>
      </w:r>
      <w:r w:rsidR="00D65E1D">
        <w:rPr>
          <w:rFonts w:ascii="Palatino Linotype" w:hAnsi="Palatino Linotype"/>
          <w:color w:val="000000"/>
        </w:rPr>
        <w:t xml:space="preserve">Wolfe, </w:t>
      </w:r>
      <w:r w:rsidR="002F0F05" w:rsidRPr="00646B01">
        <w:rPr>
          <w:rFonts w:ascii="Palatino Linotype" w:hAnsi="Palatino Linotype"/>
          <w:color w:val="000000"/>
        </w:rPr>
        <w:t>Gibbons</w:t>
      </w:r>
      <w:r w:rsidR="00544F2B" w:rsidRPr="00646B01">
        <w:rPr>
          <w:rFonts w:ascii="Palatino Linotype" w:hAnsi="Palatino Linotype"/>
          <w:color w:val="000000"/>
        </w:rPr>
        <w:t>, Herrington</w:t>
      </w:r>
      <w:r w:rsidR="00AD19A3">
        <w:rPr>
          <w:rFonts w:ascii="Palatino Linotype" w:hAnsi="Palatino Linotype"/>
          <w:color w:val="000000"/>
        </w:rPr>
        <w:t>,</w:t>
      </w:r>
      <w:r w:rsidR="000C459D">
        <w:rPr>
          <w:rFonts w:ascii="Palatino Linotype" w:hAnsi="Palatino Linotype"/>
          <w:color w:val="000000"/>
        </w:rPr>
        <w:t xml:space="preserve"> </w:t>
      </w:r>
      <w:r w:rsidR="00544F2B" w:rsidRPr="00646B01">
        <w:rPr>
          <w:rFonts w:ascii="Palatino Linotype" w:hAnsi="Palatino Linotype"/>
          <w:color w:val="000000"/>
        </w:rPr>
        <w:t>Fuecker</w:t>
      </w:r>
      <w:r w:rsidR="00AD19A3">
        <w:rPr>
          <w:rFonts w:ascii="Palatino Linotype" w:hAnsi="Palatino Linotype"/>
          <w:color w:val="000000"/>
        </w:rPr>
        <w:t>, Johnson, Smith and Wiese.</w:t>
      </w:r>
      <w:r w:rsidR="000C459D">
        <w:rPr>
          <w:rFonts w:ascii="Palatino Linotype" w:hAnsi="Palatino Linotype"/>
          <w:color w:val="000000"/>
        </w:rPr>
        <w:t xml:space="preserve"> </w:t>
      </w:r>
      <w:r w:rsidRPr="00646B01">
        <w:rPr>
          <w:rFonts w:ascii="Palatino Linotype" w:hAnsi="Palatino Linotype"/>
          <w:color w:val="000000"/>
        </w:rPr>
        <w:t>Nay:  none. Abst</w:t>
      </w:r>
      <w:r w:rsidR="00963608" w:rsidRPr="00646B01">
        <w:rPr>
          <w:rFonts w:ascii="Palatino Linotype" w:hAnsi="Palatino Linotype"/>
          <w:color w:val="000000"/>
        </w:rPr>
        <w:t xml:space="preserve">aining: </w:t>
      </w:r>
      <w:r w:rsidR="00D65E1D">
        <w:rPr>
          <w:rFonts w:ascii="Palatino Linotype" w:hAnsi="Palatino Linotype"/>
          <w:color w:val="000000"/>
        </w:rPr>
        <w:t>none</w:t>
      </w:r>
      <w:r w:rsidR="00963608" w:rsidRPr="00646B01">
        <w:rPr>
          <w:rFonts w:ascii="Palatino Linotype" w:hAnsi="Palatino Linotype"/>
          <w:color w:val="000000"/>
        </w:rPr>
        <w:t>.</w:t>
      </w:r>
      <w:r w:rsidRPr="00646B01">
        <w:rPr>
          <w:rFonts w:ascii="Palatino Linotype" w:hAnsi="Palatino Linotype"/>
          <w:color w:val="000000"/>
        </w:rPr>
        <w:t xml:space="preserve"> Ab</w:t>
      </w:r>
      <w:r w:rsidR="00963608" w:rsidRPr="00646B01">
        <w:rPr>
          <w:rFonts w:ascii="Palatino Linotype" w:hAnsi="Palatino Linotype"/>
          <w:color w:val="000000"/>
        </w:rPr>
        <w:t xml:space="preserve">sent: </w:t>
      </w:r>
      <w:r w:rsidR="00D65E1D">
        <w:rPr>
          <w:rFonts w:ascii="Palatino Linotype" w:hAnsi="Palatino Linotype"/>
          <w:color w:val="000000"/>
        </w:rPr>
        <w:t>none</w:t>
      </w:r>
      <w:r w:rsidRPr="00646B01">
        <w:rPr>
          <w:rFonts w:ascii="Palatino Linotype" w:hAnsi="Palatino Linotype"/>
          <w:color w:val="000000"/>
        </w:rPr>
        <w:t>. Motion carried.</w:t>
      </w: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5"/>
        <w:gridCol w:w="3235"/>
        <w:gridCol w:w="408"/>
        <w:gridCol w:w="1819"/>
      </w:tblGrid>
      <w:tr w:rsidR="00EC409C" w:rsidRPr="00646B01" w14:paraId="536F30C2" w14:textId="77777777" w:rsidTr="00DC6C86">
        <w:trPr>
          <w:trHeight w:val="20"/>
          <w:jc w:val="center"/>
        </w:trPr>
        <w:tc>
          <w:tcPr>
            <w:tcW w:w="629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9F398B" w14:textId="31CAF1C4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</w:rPr>
              <w:t xml:space="preserve">                  </w:t>
            </w:r>
            <w:r w:rsidR="000521CE">
              <w:rPr>
                <w:rFonts w:ascii="Palatino Linotype" w:hAnsi="Palatino Linotype"/>
              </w:rPr>
              <w:t xml:space="preserve">      </w:t>
            </w:r>
            <w:r w:rsidRPr="00646B01">
              <w:rPr>
                <w:rFonts w:ascii="Palatino Linotype" w:hAnsi="Palatino Linotype"/>
              </w:rPr>
              <w:t xml:space="preserve">  </w:t>
            </w:r>
            <w:r w:rsidR="00A75521" w:rsidRPr="00646B01">
              <w:rPr>
                <w:rFonts w:ascii="Palatino Linotype" w:hAnsi="Palatino Linotype"/>
                <w:b/>
              </w:rPr>
              <w:t>Claims:</w:t>
            </w:r>
            <w:r w:rsidR="005D373B" w:rsidRPr="00646B01">
              <w:rPr>
                <w:rFonts w:ascii="Palatino Linotype" w:hAnsi="Palatino Linotype"/>
                <w:b/>
              </w:rPr>
              <w:t xml:space="preserve"> </w:t>
            </w:r>
            <w:r w:rsidR="009072FA" w:rsidRPr="00646B01">
              <w:rPr>
                <w:rFonts w:ascii="Palatino Linotype" w:hAnsi="Palatino Linotype"/>
                <w:b/>
              </w:rPr>
              <w:t xml:space="preserve"> </w:t>
            </w:r>
            <w:r w:rsidR="000C459D">
              <w:rPr>
                <w:rFonts w:ascii="Palatino Linotype" w:hAnsi="Palatino Linotype"/>
                <w:b/>
              </w:rPr>
              <w:t xml:space="preserve">February </w:t>
            </w:r>
            <w:r w:rsidR="00547B73">
              <w:rPr>
                <w:rFonts w:ascii="Palatino Linotype" w:hAnsi="Palatino Linotype"/>
                <w:b/>
              </w:rPr>
              <w:t>21</w:t>
            </w:r>
            <w:r w:rsidR="00D57238">
              <w:rPr>
                <w:rFonts w:ascii="Palatino Linotype" w:hAnsi="Palatino Linotype"/>
                <w:b/>
              </w:rPr>
              <w:t>,</w:t>
            </w:r>
            <w:r w:rsidR="009072FA" w:rsidRPr="00646B01">
              <w:rPr>
                <w:rFonts w:ascii="Palatino Linotype" w:hAnsi="Palatino Linotype"/>
                <w:b/>
              </w:rPr>
              <w:t xml:space="preserve"> </w:t>
            </w:r>
            <w:r w:rsidRPr="00646B01">
              <w:rPr>
                <w:rFonts w:ascii="Palatino Linotype" w:hAnsi="Palatino Linotype"/>
                <w:b/>
              </w:rPr>
              <w:t>202</w:t>
            </w:r>
            <w:r w:rsidR="000C459D">
              <w:rPr>
                <w:rFonts w:ascii="Palatino Linotype" w:hAnsi="Palatino Linotype"/>
                <w:b/>
              </w:rPr>
              <w:t>3</w:t>
            </w:r>
          </w:p>
        </w:tc>
      </w:tr>
      <w:tr w:rsidR="00EC409C" w:rsidRPr="00646B01" w14:paraId="39CC7D8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AE633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Acct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20D53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 xml:space="preserve">                   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FE39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E9E39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 xml:space="preserve">       $ Claim</w:t>
            </w:r>
          </w:p>
        </w:tc>
      </w:tr>
      <w:tr w:rsidR="00EC409C" w:rsidRPr="00646B01" w14:paraId="6DAFBFB3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4F993C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A7991B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General Administr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D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34F20F2" w14:textId="394C44C3" w:rsidR="00EC409C" w:rsidRPr="00646B01" w:rsidRDefault="00547B73" w:rsidP="004A03DF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13,867.06</w:t>
            </w:r>
          </w:p>
        </w:tc>
      </w:tr>
      <w:tr w:rsidR="00EC409C" w:rsidRPr="00646B01" w14:paraId="4CF9283F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A5A236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0DC79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Fir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ADDDA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1CBFDC" w14:textId="24283EDE" w:rsidR="00EC409C" w:rsidRPr="00646B01" w:rsidRDefault="00547B73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420.48</w:t>
            </w:r>
          </w:p>
        </w:tc>
      </w:tr>
      <w:tr w:rsidR="00EC409C" w:rsidRPr="00646B01" w14:paraId="47A83C0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D89E41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lastRenderedPageBreak/>
              <w:t>11.0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E00DD3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Health &amp; Sanit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498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AF6585A" w14:textId="30552B61" w:rsidR="00EC409C" w:rsidRPr="00646B01" w:rsidRDefault="00547B73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,760.37</w:t>
            </w:r>
          </w:p>
        </w:tc>
      </w:tr>
      <w:tr w:rsidR="00EC409C" w:rsidRPr="00646B01" w14:paraId="102EFE4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13C66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DAEA8B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Community Development &amp; Promo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8C66A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549EDA7" w14:textId="6C4FD693" w:rsidR="00EC409C" w:rsidRPr="00646B01" w:rsidRDefault="00547B73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0</w:t>
            </w:r>
          </w:p>
        </w:tc>
      </w:tr>
      <w:tr w:rsidR="00EC409C" w:rsidRPr="00646B01" w14:paraId="5A72A9C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5DEB99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3E6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Public Buildings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3FB83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68A0765" w14:textId="6CE3ED73" w:rsidR="00EC409C" w:rsidRPr="00646B01" w:rsidRDefault="00547B73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2,210.66</w:t>
            </w:r>
          </w:p>
          <w:p w14:paraId="784A6E34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</w:p>
        </w:tc>
      </w:tr>
      <w:tr w:rsidR="00EC409C" w:rsidRPr="00646B01" w14:paraId="1E07E41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BE88F9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DA3CB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Auditorium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58522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554B747" w14:textId="4A65FF5F" w:rsidR="00EC409C" w:rsidRPr="00646B01" w:rsidRDefault="00547B73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,561.88</w:t>
            </w:r>
          </w:p>
        </w:tc>
      </w:tr>
      <w:tr w:rsidR="00EC409C" w:rsidRPr="00646B01" w14:paraId="28023E5C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C693F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027080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ark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6BCF3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6F8F600" w14:textId="5DBACBBF" w:rsidR="00EC409C" w:rsidRPr="00646B01" w:rsidRDefault="001232DB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8,403.85</w:t>
            </w:r>
          </w:p>
        </w:tc>
      </w:tr>
      <w:tr w:rsidR="00EC409C" w:rsidRPr="00646B01" w14:paraId="2E4E47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91F1986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9231C2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oo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FC8C7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DA49753" w14:textId="4940402B" w:rsidR="00EC409C" w:rsidRPr="00646B01" w:rsidRDefault="001232DB" w:rsidP="00EC409C">
            <w:pPr>
              <w:tabs>
                <w:tab w:val="center" w:pos="877"/>
                <w:tab w:val="right" w:pos="1755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85.00</w:t>
            </w:r>
          </w:p>
        </w:tc>
      </w:tr>
      <w:tr w:rsidR="00EC409C" w:rsidRPr="00646B01" w14:paraId="12495DE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2979C2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0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E30BF3A" w14:textId="77777777" w:rsidR="00EC409C" w:rsidRPr="00646B01" w:rsidRDefault="00EC409C" w:rsidP="004A03DF">
            <w:pPr>
              <w:tabs>
                <w:tab w:val="right" w:pos="3175"/>
              </w:tabs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Library</w:t>
            </w:r>
            <w:r w:rsidRPr="00646B01">
              <w:rPr>
                <w:rFonts w:ascii="Palatino Linotype" w:hAnsi="Palatino Linotype"/>
              </w:rPr>
              <w:tab/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4CC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1D70E38" w14:textId="0000AA89" w:rsidR="00EC409C" w:rsidRPr="00646B01" w:rsidRDefault="001232DB" w:rsidP="004A03DF">
            <w:pPr>
              <w:tabs>
                <w:tab w:val="center" w:pos="877"/>
                <w:tab w:val="right" w:pos="1755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0</w:t>
            </w:r>
          </w:p>
        </w:tc>
      </w:tr>
      <w:tr w:rsidR="00EC409C" w:rsidRPr="00646B01" w14:paraId="0FF1625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A50FF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611E9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mergency Communication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DE52E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21E5009" w14:textId="1A0088CB" w:rsidR="00EC409C" w:rsidRPr="00646B01" w:rsidRDefault="001232DB" w:rsidP="004A03DF">
            <w:pPr>
              <w:tabs>
                <w:tab w:val="left" w:pos="1320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595.77</w:t>
            </w:r>
          </w:p>
        </w:tc>
      </w:tr>
      <w:tr w:rsidR="00EC409C" w:rsidRPr="00646B01" w14:paraId="749AA1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5704E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764664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olic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B40FB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CB2D6E" w14:textId="71539B54" w:rsidR="00EC409C" w:rsidRPr="00646B01" w:rsidRDefault="005C2B4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6,271.31</w:t>
            </w:r>
          </w:p>
        </w:tc>
      </w:tr>
      <w:tr w:rsidR="00EC409C" w:rsidRPr="00646B01" w14:paraId="15714B2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425663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AF8FFC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tree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9AA8B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F907F51" w14:textId="7ADFF856" w:rsidR="00EC409C" w:rsidRPr="00646B01" w:rsidRDefault="005C2B4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5,952.62</w:t>
            </w:r>
          </w:p>
        </w:tc>
      </w:tr>
      <w:tr w:rsidR="00EC409C" w:rsidRPr="00646B01" w14:paraId="4821F9A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5BD87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C8F9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Bond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D9ACD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D88990" w14:textId="42BD8837" w:rsidR="00EC409C" w:rsidRPr="00646B01" w:rsidRDefault="009344A8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0</w:t>
            </w:r>
          </w:p>
        </w:tc>
      </w:tr>
      <w:tr w:rsidR="00EC409C" w:rsidRPr="00646B01" w14:paraId="57B346D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A74740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1.1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094565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quipment Maintenance</w:t>
            </w:r>
          </w:p>
          <w:p w14:paraId="15C1E02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 &amp; Replacemen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07AF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839AD1E" w14:textId="20B45C08" w:rsidR="00EC409C" w:rsidRPr="00646B01" w:rsidRDefault="005C2B49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4,839.43</w:t>
            </w:r>
          </w:p>
        </w:tc>
      </w:tr>
      <w:tr w:rsidR="00EC409C" w:rsidRPr="00646B01" w14:paraId="3984581D" w14:textId="77777777" w:rsidTr="00DC6C86">
        <w:trPr>
          <w:trHeight w:val="252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B28CF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3D5A84E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69F5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13C8341" w14:textId="77156AE8" w:rsidR="00EC409C" w:rsidRPr="00646B01" w:rsidRDefault="005C2B49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166,068.43</w:t>
            </w:r>
          </w:p>
        </w:tc>
      </w:tr>
      <w:tr w:rsidR="00EC409C" w:rsidRPr="00646B01" w14:paraId="5EA786AE" w14:textId="77777777" w:rsidTr="00DC6C86">
        <w:trPr>
          <w:trHeight w:val="265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3521F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13.1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65850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pecial Assessments</w:t>
            </w:r>
          </w:p>
          <w:p w14:paraId="0BAD5E8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Department 16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EF8C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A6A64BC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010E6F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BE6A58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31.1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69814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Prairie Hill Landfil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91CBC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043473F" w14:textId="089C4845" w:rsidR="00EC409C" w:rsidRPr="00646B01" w:rsidRDefault="005C2B49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6,127.05</w:t>
            </w:r>
          </w:p>
        </w:tc>
      </w:tr>
      <w:tr w:rsidR="00EC409C" w:rsidRPr="00646B01" w14:paraId="6786BB83" w14:textId="77777777" w:rsidTr="00DC6C86">
        <w:trPr>
          <w:trHeight w:val="68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79A2F2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1.1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C6CE08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 xml:space="preserve">Electric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EE60E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F07564E" w14:textId="6E73A11D" w:rsidR="00EC409C" w:rsidRPr="00646B01" w:rsidRDefault="00082DD8" w:rsidP="004A03DF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607,865.81</w:t>
            </w:r>
          </w:p>
        </w:tc>
      </w:tr>
      <w:tr w:rsidR="00EC409C" w:rsidRPr="00646B01" w14:paraId="6038277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D46DE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2.1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8809B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Wat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E85A3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3D9A913" w14:textId="236D8723" w:rsidR="00C72A5C" w:rsidRPr="00646B01" w:rsidRDefault="00082DD8" w:rsidP="00C72A5C">
            <w:pPr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12,943.73</w:t>
            </w:r>
          </w:p>
        </w:tc>
      </w:tr>
      <w:tr w:rsidR="00EC409C" w:rsidRPr="00646B01" w14:paraId="67C05A41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54F4A89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2.1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DEB541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Sew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05ECE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565DCE4E" w14:textId="45DD4D2C" w:rsidR="00EC409C" w:rsidRPr="00646B01" w:rsidRDefault="00082DD8" w:rsidP="004A03DF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3,627.61</w:t>
            </w:r>
          </w:p>
        </w:tc>
      </w:tr>
      <w:tr w:rsidR="00EC409C" w:rsidRPr="00646B01" w14:paraId="252044E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9535A3C" w14:textId="77777777" w:rsidR="00EC409C" w:rsidRPr="00646B01" w:rsidRDefault="00EC409C" w:rsidP="004A03DF">
            <w:pPr>
              <w:rPr>
                <w:rFonts w:ascii="Palatino Linotype" w:hAnsi="Palatino Linotype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DB99BD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9C847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392785D" w14:textId="65FE5D4D" w:rsidR="00EC409C" w:rsidRPr="00646B01" w:rsidRDefault="00082DD8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</w:t>
            </w:r>
            <w:r w:rsidR="00132267">
              <w:rPr>
                <w:rFonts w:ascii="Palatino Linotype" w:hAnsi="Palatino Linotype"/>
                <w:b/>
              </w:rPr>
              <w:t>624,437.15</w:t>
            </w:r>
          </w:p>
        </w:tc>
      </w:tr>
      <w:tr w:rsidR="00EC409C" w:rsidRPr="00646B01" w14:paraId="2DC9BCF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011A54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44.2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5BE76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Keno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C82610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0692C00" w14:textId="736502F7" w:rsidR="00EC409C" w:rsidRPr="00646B01" w:rsidRDefault="00F10890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04C40C3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6315B7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53.2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744D9F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Economic Dev. Revolving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B5D7A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CEE15B7" w14:textId="7C366DCC" w:rsidR="00EC409C" w:rsidRPr="00646B01" w:rsidRDefault="00F10890" w:rsidP="00DC6C86">
            <w:pPr>
              <w:tabs>
                <w:tab w:val="center" w:pos="834"/>
                <w:tab w:val="right" w:pos="1669"/>
              </w:tabs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80B950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1446E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71.4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F11855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ARPA Fund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F5E0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62022" w14:textId="77777777" w:rsidR="00EC409C" w:rsidRPr="00646B01" w:rsidRDefault="00EC409C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5045A4E6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616E8F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72.4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DB3A31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  <w:r w:rsidRPr="00646B01">
              <w:rPr>
                <w:rFonts w:ascii="Palatino Linotype" w:hAnsi="Palatino Linotype"/>
              </w:rPr>
              <w:t>Community Redevelopment Authority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44643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  <w:p w14:paraId="7C1857B8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EA36D0" w14:textId="5DB62504" w:rsidR="00EC409C" w:rsidRPr="00646B01" w:rsidRDefault="0096707B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  <w:b/>
              </w:rPr>
              <w:t>*0</w:t>
            </w:r>
          </w:p>
        </w:tc>
      </w:tr>
      <w:tr w:rsidR="00EC409C" w:rsidRPr="00646B01" w14:paraId="30D3197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AD3F582" w14:textId="77777777" w:rsidR="00EC409C" w:rsidRPr="00646B01" w:rsidRDefault="00EC409C" w:rsidP="004A03DF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7E298F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  <w:b/>
              </w:rPr>
            </w:pPr>
            <w:r w:rsidRPr="00646B01">
              <w:rPr>
                <w:rFonts w:ascii="Palatino Linotype" w:hAnsi="Palatino Linotype"/>
              </w:rPr>
              <w:t xml:space="preserve">         </w:t>
            </w:r>
            <w:r w:rsidRPr="00646B01">
              <w:rPr>
                <w:rFonts w:ascii="Palatino Linotype" w:hAnsi="Palatino Linotype"/>
                <w:b/>
              </w:rPr>
              <w:t xml:space="preserve">       Complete 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0D28AC" w14:textId="77777777" w:rsidR="00EC409C" w:rsidRPr="00646B01" w:rsidRDefault="00EC409C" w:rsidP="004A03DF">
            <w:pPr>
              <w:spacing w:line="252" w:lineRule="auto"/>
              <w:rPr>
                <w:rFonts w:ascii="Palatino Linotype" w:hAnsi="Palatino Linotype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ADDFA2A" w14:textId="043A87A6" w:rsidR="00EC409C" w:rsidRPr="00646B01" w:rsidRDefault="00132267" w:rsidP="004A03DF">
            <w:pPr>
              <w:spacing w:line="252" w:lineRule="auto"/>
              <w:jc w:val="right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**796,632.63</w:t>
            </w:r>
          </w:p>
        </w:tc>
      </w:tr>
    </w:tbl>
    <w:p w14:paraId="2D85B08B" w14:textId="77777777" w:rsidR="00EC409C" w:rsidRPr="00646B01" w:rsidRDefault="00EC409C" w:rsidP="00EC409C">
      <w:pPr>
        <w:spacing w:after="120" w:line="276" w:lineRule="auto"/>
        <w:rPr>
          <w:rFonts w:ascii="Palatino Linotype" w:hAnsi="Palatino Linotype"/>
        </w:rPr>
      </w:pPr>
    </w:p>
    <w:p w14:paraId="28385F80" w14:textId="2D2FBBA4" w:rsidR="00A2502A" w:rsidRDefault="004A7B52" w:rsidP="009F7F53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No one appeared to speak during Public Forum</w:t>
      </w:r>
      <w:r w:rsidR="00253F68">
        <w:rPr>
          <w:rFonts w:ascii="Palatino Linotype" w:hAnsi="Palatino Linotype"/>
          <w:color w:val="000000"/>
        </w:rPr>
        <w:t>.</w:t>
      </w:r>
    </w:p>
    <w:p w14:paraId="3387A47D" w14:textId="5E6935D4" w:rsidR="00D43CB6" w:rsidRDefault="00476D24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At 6:02 p.m. President Johnson opened the public hearing to receive comments on the City of Holdrege One-and-Six-Year Plan for Street Improvement</w:t>
      </w:r>
      <w:r w:rsidR="00CE48E7">
        <w:rPr>
          <w:rFonts w:ascii="Palatino Linotype" w:hAnsi="Palatino Linotype"/>
          <w:color w:val="000000"/>
        </w:rPr>
        <w:t xml:space="preserve"> Projects. Municipal Services Director Kim Parsons </w:t>
      </w:r>
      <w:r w:rsidR="00B61DED">
        <w:rPr>
          <w:rFonts w:ascii="Palatino Linotype" w:hAnsi="Palatino Linotype"/>
          <w:color w:val="000000"/>
        </w:rPr>
        <w:t xml:space="preserve">explained that the small portion of East Street currently on the map </w:t>
      </w:r>
      <w:r w:rsidR="003E3096">
        <w:rPr>
          <w:rFonts w:ascii="Palatino Linotype" w:hAnsi="Palatino Linotype"/>
          <w:color w:val="000000"/>
        </w:rPr>
        <w:t xml:space="preserve">had been constructed and would be removed from the map revision, </w:t>
      </w:r>
      <w:r w:rsidR="000521CE">
        <w:rPr>
          <w:rFonts w:ascii="Palatino Linotype" w:hAnsi="Palatino Linotype"/>
          <w:color w:val="000000"/>
        </w:rPr>
        <w:t xml:space="preserve">which is </w:t>
      </w:r>
      <w:r w:rsidR="003E3096">
        <w:rPr>
          <w:rFonts w:ascii="Palatino Linotype" w:hAnsi="Palatino Linotype"/>
          <w:color w:val="000000"/>
        </w:rPr>
        <w:t>currently in process. Di</w:t>
      </w:r>
      <w:r w:rsidR="000521CE">
        <w:rPr>
          <w:rFonts w:ascii="Palatino Linotype" w:hAnsi="Palatino Linotype"/>
          <w:color w:val="000000"/>
        </w:rPr>
        <w:t>re</w:t>
      </w:r>
      <w:r w:rsidR="003E3096">
        <w:rPr>
          <w:rFonts w:ascii="Palatino Linotype" w:hAnsi="Palatino Linotype"/>
          <w:color w:val="000000"/>
        </w:rPr>
        <w:t>ctor Parsons highlighted the current Street Improvem</w:t>
      </w:r>
      <w:r w:rsidR="004E3AF1">
        <w:rPr>
          <w:rFonts w:ascii="Palatino Linotype" w:hAnsi="Palatino Linotype"/>
          <w:color w:val="000000"/>
        </w:rPr>
        <w:t>ent Project of the City</w:t>
      </w:r>
      <w:r w:rsidR="000521CE">
        <w:rPr>
          <w:rFonts w:ascii="Palatino Linotype" w:hAnsi="Palatino Linotype"/>
          <w:color w:val="000000"/>
        </w:rPr>
        <w:t>. He</w:t>
      </w:r>
      <w:r w:rsidR="004E3AF1">
        <w:rPr>
          <w:rFonts w:ascii="Palatino Linotype" w:hAnsi="Palatino Linotype"/>
          <w:color w:val="000000"/>
        </w:rPr>
        <w:t xml:space="preserve"> explained that they could be changed a</w:t>
      </w:r>
      <w:r w:rsidR="000521CE">
        <w:rPr>
          <w:rFonts w:ascii="Palatino Linotype" w:hAnsi="Palatino Linotype"/>
          <w:color w:val="000000"/>
        </w:rPr>
        <w:t>ny</w:t>
      </w:r>
      <w:r w:rsidR="004E3AF1">
        <w:rPr>
          <w:rFonts w:ascii="Palatino Linotype" w:hAnsi="Palatino Linotype"/>
          <w:color w:val="000000"/>
        </w:rPr>
        <w:t xml:space="preserve">time by submitting a Form 10 to </w:t>
      </w:r>
      <w:r w:rsidR="004E3AF1">
        <w:rPr>
          <w:rFonts w:ascii="Palatino Linotype" w:hAnsi="Palatino Linotype"/>
          <w:color w:val="000000"/>
        </w:rPr>
        <w:lastRenderedPageBreak/>
        <w:t>the Nebraska Department of Transportation. With no further discussion to be heard, President Johnson closed the public hearing at 6:04 p.m.</w:t>
      </w:r>
    </w:p>
    <w:p w14:paraId="4714BCAC" w14:textId="17F7F485" w:rsidR="002F69AA" w:rsidRDefault="00A54BB4" w:rsidP="002F69AA">
      <w:pPr>
        <w:spacing w:after="36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Fuecker motioned to </w:t>
      </w:r>
      <w:r w:rsidR="00630B6F">
        <w:rPr>
          <w:rFonts w:ascii="Palatino Linotype" w:hAnsi="Palatino Linotype"/>
          <w:color w:val="000000"/>
        </w:rPr>
        <w:t xml:space="preserve">adopt Resolution 2023-03 approving the City of Holdrege One-and-Six-Year Plan for Street Improvements with a second by Councilmember Herrington. </w:t>
      </w:r>
      <w:r w:rsidR="002F69AA" w:rsidRPr="00646B01">
        <w:rPr>
          <w:rFonts w:ascii="Palatino Linotype" w:hAnsi="Palatino Linotype"/>
          <w:color w:val="000000"/>
        </w:rPr>
        <w:t xml:space="preserve">Roll call aye: </w:t>
      </w:r>
      <w:r w:rsidR="002F69AA">
        <w:rPr>
          <w:rFonts w:ascii="Palatino Linotype" w:hAnsi="Palatino Linotype"/>
          <w:color w:val="000000"/>
        </w:rPr>
        <w:t xml:space="preserve"> Johnson, Smith, Wiese, </w:t>
      </w:r>
      <w:r w:rsidR="002F69AA" w:rsidRPr="00646B01">
        <w:rPr>
          <w:rFonts w:ascii="Palatino Linotype" w:hAnsi="Palatino Linotype"/>
          <w:color w:val="000000"/>
        </w:rPr>
        <w:t xml:space="preserve">Tiller, </w:t>
      </w:r>
      <w:r w:rsidR="002F69AA">
        <w:rPr>
          <w:rFonts w:ascii="Palatino Linotype" w:hAnsi="Palatino Linotype"/>
          <w:color w:val="000000"/>
        </w:rPr>
        <w:t xml:space="preserve">Wolfe, </w:t>
      </w:r>
      <w:r w:rsidR="002F69AA" w:rsidRPr="00646B01">
        <w:rPr>
          <w:rFonts w:ascii="Palatino Linotype" w:hAnsi="Palatino Linotype"/>
          <w:color w:val="000000"/>
        </w:rPr>
        <w:t>Gibbons, Herrington</w:t>
      </w:r>
      <w:r w:rsidR="002F69AA">
        <w:rPr>
          <w:rFonts w:ascii="Palatino Linotype" w:hAnsi="Palatino Linotype"/>
          <w:color w:val="000000"/>
        </w:rPr>
        <w:t xml:space="preserve"> and </w:t>
      </w:r>
      <w:r w:rsidR="002F69AA" w:rsidRPr="00646B01">
        <w:rPr>
          <w:rFonts w:ascii="Palatino Linotype" w:hAnsi="Palatino Linotype"/>
          <w:color w:val="000000"/>
        </w:rPr>
        <w:t>Fuecker</w:t>
      </w:r>
      <w:proofErr w:type="gramStart"/>
      <w:r w:rsidR="002F69AA">
        <w:rPr>
          <w:rFonts w:ascii="Palatino Linotype" w:hAnsi="Palatino Linotype"/>
          <w:color w:val="000000"/>
        </w:rPr>
        <w:t xml:space="preserve">.  </w:t>
      </w:r>
      <w:proofErr w:type="gramEnd"/>
      <w:r w:rsidR="002F69AA" w:rsidRPr="00646B01">
        <w:rPr>
          <w:rFonts w:ascii="Palatino Linotype" w:hAnsi="Palatino Linotype"/>
          <w:color w:val="000000"/>
        </w:rPr>
        <w:t xml:space="preserve">Nay:  none. Abstaining: </w:t>
      </w:r>
      <w:r w:rsidR="002F69AA">
        <w:rPr>
          <w:rFonts w:ascii="Palatino Linotype" w:hAnsi="Palatino Linotype"/>
          <w:color w:val="000000"/>
        </w:rPr>
        <w:t>none</w:t>
      </w:r>
      <w:r w:rsidR="002F69AA" w:rsidRPr="00646B01">
        <w:rPr>
          <w:rFonts w:ascii="Palatino Linotype" w:hAnsi="Palatino Linotype"/>
          <w:color w:val="000000"/>
        </w:rPr>
        <w:t xml:space="preserve">. Absent: </w:t>
      </w:r>
      <w:r w:rsidR="002F69AA">
        <w:rPr>
          <w:rFonts w:ascii="Palatino Linotype" w:hAnsi="Palatino Linotype"/>
          <w:color w:val="000000"/>
        </w:rPr>
        <w:t>none</w:t>
      </w:r>
      <w:r w:rsidR="002F69AA" w:rsidRPr="00646B01">
        <w:rPr>
          <w:rFonts w:ascii="Palatino Linotype" w:hAnsi="Palatino Linotype"/>
          <w:color w:val="000000"/>
        </w:rPr>
        <w:t>. Motion carried.</w:t>
      </w:r>
    </w:p>
    <w:p w14:paraId="57C8625E" w14:textId="738D9256" w:rsidR="00F46F95" w:rsidRDefault="00A7306A" w:rsidP="00F46F95">
      <w:pPr>
        <w:spacing w:after="36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Director Parson</w:t>
      </w:r>
      <w:r w:rsidR="007779C0">
        <w:rPr>
          <w:rFonts w:ascii="Palatino Linotype" w:hAnsi="Palatino Linotype"/>
          <w:color w:val="000000"/>
        </w:rPr>
        <w:t>s</w:t>
      </w:r>
      <w:r>
        <w:rPr>
          <w:rFonts w:ascii="Palatino Linotype" w:hAnsi="Palatino Linotype"/>
          <w:color w:val="000000"/>
        </w:rPr>
        <w:t xml:space="preserve"> also explained the need </w:t>
      </w:r>
      <w:r w:rsidR="000521CE">
        <w:rPr>
          <w:rFonts w:ascii="Palatino Linotype" w:hAnsi="Palatino Linotype"/>
          <w:color w:val="000000"/>
        </w:rPr>
        <w:t>to increase the City's water rate an</w:t>
      </w:r>
      <w:r w:rsidR="008B7674">
        <w:rPr>
          <w:rFonts w:ascii="Palatino Linotype" w:hAnsi="Palatino Linotype"/>
          <w:color w:val="000000"/>
        </w:rPr>
        <w:t>d that it was</w:t>
      </w:r>
      <w:r w:rsidR="00E85A0B">
        <w:rPr>
          <w:rFonts w:ascii="Palatino Linotype" w:hAnsi="Palatino Linotype"/>
          <w:color w:val="000000"/>
        </w:rPr>
        <w:t xml:space="preserve"> expected to </w:t>
      </w:r>
      <w:r w:rsidR="001D00B9">
        <w:rPr>
          <w:rFonts w:ascii="Palatino Linotype" w:hAnsi="Palatino Linotype"/>
          <w:color w:val="000000"/>
        </w:rPr>
        <w:t>raise</w:t>
      </w:r>
      <w:r w:rsidR="00E85A0B">
        <w:rPr>
          <w:rFonts w:ascii="Palatino Linotype" w:hAnsi="Palatino Linotype"/>
          <w:color w:val="000000"/>
        </w:rPr>
        <w:t xml:space="preserve"> a residential utility bill by ten to fifteen dollars per month</w:t>
      </w:r>
      <w:r w:rsidR="000521CE">
        <w:rPr>
          <w:rFonts w:ascii="Palatino Linotype" w:hAnsi="Palatino Linotype"/>
          <w:color w:val="000000"/>
        </w:rPr>
        <w:t>,</w:t>
      </w:r>
      <w:r w:rsidR="00E85A0B">
        <w:rPr>
          <w:rFonts w:ascii="Palatino Linotype" w:hAnsi="Palatino Linotype"/>
          <w:color w:val="000000"/>
        </w:rPr>
        <w:t xml:space="preserve"> depending on the </w:t>
      </w:r>
      <w:r w:rsidR="000521CE">
        <w:rPr>
          <w:rFonts w:ascii="Palatino Linotype" w:hAnsi="Palatino Linotype"/>
          <w:color w:val="000000"/>
        </w:rPr>
        <w:t>household size</w:t>
      </w:r>
      <w:r w:rsidR="00E85A0B">
        <w:rPr>
          <w:rFonts w:ascii="Palatino Linotype" w:hAnsi="Palatino Linotype"/>
          <w:color w:val="000000"/>
        </w:rPr>
        <w:t>. Counc</w:t>
      </w:r>
      <w:r w:rsidR="000E4AC5">
        <w:rPr>
          <w:rFonts w:ascii="Palatino Linotype" w:hAnsi="Palatino Linotype"/>
          <w:color w:val="000000"/>
        </w:rPr>
        <w:t xml:space="preserve">ilmember Tiller told members she had calculated the increase to her house </w:t>
      </w:r>
      <w:r w:rsidR="008B7674">
        <w:rPr>
          <w:rFonts w:ascii="Palatino Linotype" w:hAnsi="Palatino Linotype"/>
          <w:color w:val="000000"/>
        </w:rPr>
        <w:t>to</w:t>
      </w:r>
      <w:r w:rsidR="000E4AC5">
        <w:rPr>
          <w:rFonts w:ascii="Palatino Linotype" w:hAnsi="Palatino Linotype"/>
          <w:color w:val="000000"/>
        </w:rPr>
        <w:t xml:space="preserve"> be two hundred and thirty-five dollars per year and suggested that the City</w:t>
      </w:r>
      <w:r w:rsidR="007006B3">
        <w:rPr>
          <w:rFonts w:ascii="Palatino Linotype" w:hAnsi="Palatino Linotype"/>
          <w:color w:val="000000"/>
        </w:rPr>
        <w:t xml:space="preserve"> </w:t>
      </w:r>
      <w:r w:rsidR="000E4AC5">
        <w:rPr>
          <w:rFonts w:ascii="Palatino Linotype" w:hAnsi="Palatino Linotype"/>
          <w:color w:val="000000"/>
        </w:rPr>
        <w:t>encourag</w:t>
      </w:r>
      <w:r w:rsidR="001A6CEE">
        <w:rPr>
          <w:rFonts w:ascii="Palatino Linotype" w:hAnsi="Palatino Linotype"/>
          <w:color w:val="000000"/>
        </w:rPr>
        <w:t>e residents to</w:t>
      </w:r>
      <w:r w:rsidR="000E4AC5">
        <w:rPr>
          <w:rFonts w:ascii="Palatino Linotype" w:hAnsi="Palatino Linotype"/>
          <w:color w:val="000000"/>
        </w:rPr>
        <w:t xml:space="preserve"> </w:t>
      </w:r>
      <w:r w:rsidR="001A6CEE">
        <w:rPr>
          <w:rFonts w:ascii="Palatino Linotype" w:hAnsi="Palatino Linotype"/>
          <w:color w:val="000000"/>
        </w:rPr>
        <w:t xml:space="preserve">consider </w:t>
      </w:r>
      <w:proofErr w:type="spellStart"/>
      <w:r w:rsidR="000E4AC5">
        <w:rPr>
          <w:rFonts w:ascii="Palatino Linotype" w:hAnsi="Palatino Linotype"/>
          <w:color w:val="000000"/>
        </w:rPr>
        <w:t>Zeroscaping</w:t>
      </w:r>
      <w:proofErr w:type="spellEnd"/>
      <w:r w:rsidR="001A6CEE">
        <w:rPr>
          <w:rFonts w:ascii="Palatino Linotype" w:hAnsi="Palatino Linotype"/>
          <w:color w:val="000000"/>
        </w:rPr>
        <w:t>.</w:t>
      </w:r>
      <w:r w:rsidR="00C65AC7">
        <w:rPr>
          <w:rFonts w:ascii="Palatino Linotype" w:hAnsi="Palatino Linotype"/>
          <w:color w:val="000000"/>
        </w:rPr>
        <w:t xml:space="preserve"> </w:t>
      </w:r>
      <w:r w:rsidR="00C65AC7" w:rsidRPr="008B7674">
        <w:rPr>
          <w:rFonts w:ascii="Palatino Linotype" w:hAnsi="Palatino Linotype"/>
          <w:b/>
          <w:bCs/>
          <w:color w:val="000000"/>
        </w:rPr>
        <w:t xml:space="preserve">Councilmember Smith </w:t>
      </w:r>
      <w:r w:rsidR="002D504D" w:rsidRPr="008B7674">
        <w:rPr>
          <w:rFonts w:ascii="Palatino Linotype" w:hAnsi="Palatino Linotype"/>
          <w:b/>
          <w:bCs/>
          <w:color w:val="000000"/>
        </w:rPr>
        <w:t>motioned to adopt Resol</w:t>
      </w:r>
      <w:r w:rsidR="00F46F95" w:rsidRPr="008B7674">
        <w:rPr>
          <w:rFonts w:ascii="Palatino Linotype" w:hAnsi="Palatino Linotype"/>
          <w:b/>
          <w:bCs/>
          <w:color w:val="000000"/>
        </w:rPr>
        <w:t>u</w:t>
      </w:r>
      <w:r w:rsidR="002D504D" w:rsidRPr="008B7674">
        <w:rPr>
          <w:rFonts w:ascii="Palatino Linotype" w:hAnsi="Palatino Linotype"/>
          <w:b/>
          <w:bCs/>
          <w:color w:val="000000"/>
        </w:rPr>
        <w:t>tion 2023-04</w:t>
      </w:r>
      <w:r w:rsidR="000521CE">
        <w:rPr>
          <w:rFonts w:ascii="Palatino Linotype" w:hAnsi="Palatino Linotype"/>
          <w:b/>
          <w:bCs/>
          <w:color w:val="000000"/>
        </w:rPr>
        <w:t>,</w:t>
      </w:r>
      <w:r w:rsidR="002D504D" w:rsidRPr="008B7674">
        <w:rPr>
          <w:rFonts w:ascii="Palatino Linotype" w:hAnsi="Palatino Linotype"/>
          <w:b/>
          <w:bCs/>
          <w:color w:val="000000"/>
        </w:rPr>
        <w:t xml:space="preserve"> setting the City o</w:t>
      </w:r>
      <w:r w:rsidR="008B7674" w:rsidRPr="008B7674">
        <w:rPr>
          <w:rFonts w:ascii="Palatino Linotype" w:hAnsi="Palatino Linotype"/>
          <w:b/>
          <w:bCs/>
          <w:color w:val="000000"/>
        </w:rPr>
        <w:t xml:space="preserve">f </w:t>
      </w:r>
      <w:r w:rsidR="002D504D" w:rsidRPr="008B7674">
        <w:rPr>
          <w:rFonts w:ascii="Palatino Linotype" w:hAnsi="Palatino Linotype"/>
          <w:b/>
          <w:bCs/>
          <w:color w:val="000000"/>
        </w:rPr>
        <w:t xml:space="preserve">Holdrege Water Rate at </w:t>
      </w:r>
      <w:r w:rsidR="00777397" w:rsidRPr="008B7674">
        <w:rPr>
          <w:rFonts w:ascii="Palatino Linotype" w:hAnsi="Palatino Linotype"/>
          <w:b/>
          <w:bCs/>
          <w:color w:val="000000"/>
        </w:rPr>
        <w:t>$0.0203 per cubic foot.</w:t>
      </w:r>
      <w:r w:rsidR="00777397">
        <w:rPr>
          <w:rFonts w:ascii="Palatino Linotype" w:hAnsi="Palatino Linotype"/>
          <w:color w:val="000000"/>
        </w:rPr>
        <w:t xml:space="preserve"> Councilmember Tiller seconded the motion.</w:t>
      </w:r>
      <w:r w:rsidR="00F46F95">
        <w:rPr>
          <w:rFonts w:ascii="Palatino Linotype" w:hAnsi="Palatino Linotype"/>
          <w:color w:val="000000"/>
        </w:rPr>
        <w:t xml:space="preserve"> </w:t>
      </w:r>
      <w:r w:rsidR="00F46F95" w:rsidRPr="00646B01">
        <w:rPr>
          <w:rFonts w:ascii="Palatino Linotype" w:hAnsi="Palatino Linotype"/>
          <w:color w:val="000000"/>
        </w:rPr>
        <w:t xml:space="preserve">Roll call aye: </w:t>
      </w:r>
      <w:r w:rsidR="00F46F95">
        <w:rPr>
          <w:rFonts w:ascii="Palatino Linotype" w:hAnsi="Palatino Linotype"/>
          <w:color w:val="000000"/>
        </w:rPr>
        <w:t xml:space="preserve">Wiese, </w:t>
      </w:r>
      <w:r w:rsidR="00F46F95" w:rsidRPr="00646B01">
        <w:rPr>
          <w:rFonts w:ascii="Palatino Linotype" w:hAnsi="Palatino Linotype"/>
          <w:color w:val="000000"/>
        </w:rPr>
        <w:t xml:space="preserve">Tiller, </w:t>
      </w:r>
      <w:r w:rsidR="00F46F95">
        <w:rPr>
          <w:rFonts w:ascii="Palatino Linotype" w:hAnsi="Palatino Linotype"/>
          <w:color w:val="000000"/>
        </w:rPr>
        <w:t xml:space="preserve">Wolfe, </w:t>
      </w:r>
      <w:r w:rsidR="00F46F95" w:rsidRPr="00646B01">
        <w:rPr>
          <w:rFonts w:ascii="Palatino Linotype" w:hAnsi="Palatino Linotype"/>
          <w:color w:val="000000"/>
        </w:rPr>
        <w:t>Gibbons, Herrington</w:t>
      </w:r>
      <w:r w:rsidR="00F46F95">
        <w:rPr>
          <w:rFonts w:ascii="Palatino Linotype" w:hAnsi="Palatino Linotype"/>
          <w:color w:val="000000"/>
        </w:rPr>
        <w:t xml:space="preserve">, </w:t>
      </w:r>
      <w:r w:rsidR="00F46F95" w:rsidRPr="00646B01">
        <w:rPr>
          <w:rFonts w:ascii="Palatino Linotype" w:hAnsi="Palatino Linotype"/>
          <w:color w:val="000000"/>
        </w:rPr>
        <w:t>Fuecker</w:t>
      </w:r>
      <w:r w:rsidR="00F46F95">
        <w:rPr>
          <w:rFonts w:ascii="Palatino Linotype" w:hAnsi="Palatino Linotype"/>
          <w:color w:val="000000"/>
        </w:rPr>
        <w:t xml:space="preserve">, Johnson and Smith. </w:t>
      </w:r>
      <w:r w:rsidR="00F46F95" w:rsidRPr="00646B01">
        <w:rPr>
          <w:rFonts w:ascii="Palatino Linotype" w:hAnsi="Palatino Linotype"/>
          <w:color w:val="000000"/>
        </w:rPr>
        <w:t xml:space="preserve">Nay:  none. Abstaining: </w:t>
      </w:r>
      <w:r w:rsidR="00F46F95">
        <w:rPr>
          <w:rFonts w:ascii="Palatino Linotype" w:hAnsi="Palatino Linotype"/>
          <w:color w:val="000000"/>
        </w:rPr>
        <w:t>none</w:t>
      </w:r>
      <w:r w:rsidR="00F46F95" w:rsidRPr="00646B01">
        <w:rPr>
          <w:rFonts w:ascii="Palatino Linotype" w:hAnsi="Palatino Linotype"/>
          <w:color w:val="000000"/>
        </w:rPr>
        <w:t xml:space="preserve">. Absent: </w:t>
      </w:r>
      <w:r w:rsidR="00F46F95">
        <w:rPr>
          <w:rFonts w:ascii="Palatino Linotype" w:hAnsi="Palatino Linotype"/>
          <w:color w:val="000000"/>
        </w:rPr>
        <w:t>none</w:t>
      </w:r>
      <w:r w:rsidR="00F46F95" w:rsidRPr="00646B01">
        <w:rPr>
          <w:rFonts w:ascii="Palatino Linotype" w:hAnsi="Palatino Linotype"/>
          <w:color w:val="000000"/>
        </w:rPr>
        <w:t>. Motion carried.</w:t>
      </w:r>
    </w:p>
    <w:p w14:paraId="30DCF0B4" w14:textId="16310515" w:rsidR="00D51895" w:rsidRDefault="009C0CC2" w:rsidP="00D51895">
      <w:pPr>
        <w:spacing w:after="36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Director Parsons also told members that the </w:t>
      </w:r>
      <w:proofErr w:type="gramStart"/>
      <w:r>
        <w:rPr>
          <w:rFonts w:ascii="Palatino Linotype" w:hAnsi="Palatino Linotype"/>
          <w:color w:val="000000"/>
        </w:rPr>
        <w:t>City</w:t>
      </w:r>
      <w:proofErr w:type="gramEnd"/>
      <w:r>
        <w:rPr>
          <w:rFonts w:ascii="Palatino Linotype" w:hAnsi="Palatino Linotype"/>
          <w:color w:val="000000"/>
        </w:rPr>
        <w:t xml:space="preserve"> would </w:t>
      </w:r>
      <w:r w:rsidR="000521CE">
        <w:rPr>
          <w:rFonts w:ascii="Palatino Linotype" w:hAnsi="Palatino Linotype"/>
          <w:color w:val="000000"/>
        </w:rPr>
        <w:t>raise</w:t>
      </w:r>
      <w:r>
        <w:rPr>
          <w:rFonts w:ascii="Palatino Linotype" w:hAnsi="Palatino Linotype"/>
          <w:color w:val="000000"/>
        </w:rPr>
        <w:t xml:space="preserve"> the base rate for </w:t>
      </w:r>
      <w:r w:rsidR="00522B9B">
        <w:rPr>
          <w:rFonts w:ascii="Palatino Linotype" w:hAnsi="Palatino Linotype"/>
          <w:color w:val="000000"/>
        </w:rPr>
        <w:t>wastewater from five to ten dollars</w:t>
      </w:r>
      <w:r w:rsidR="00445AD7">
        <w:rPr>
          <w:rFonts w:ascii="Palatino Linotype" w:hAnsi="Palatino Linotype"/>
          <w:color w:val="000000"/>
        </w:rPr>
        <w:t xml:space="preserve"> while the per cubic foot charge would remain the same. </w:t>
      </w:r>
      <w:r w:rsidR="00DC1BAA">
        <w:rPr>
          <w:rFonts w:ascii="Palatino Linotype" w:hAnsi="Palatino Linotype"/>
          <w:color w:val="000000"/>
        </w:rPr>
        <w:t>Members discussed the effect of the increases on the department</w:t>
      </w:r>
      <w:r w:rsidR="000521CE">
        <w:rPr>
          <w:rFonts w:ascii="Palatino Linotype" w:hAnsi="Palatino Linotype"/>
          <w:color w:val="000000"/>
        </w:rPr>
        <w:t>'</w:t>
      </w:r>
      <w:r w:rsidR="00DC1BAA">
        <w:rPr>
          <w:rFonts w:ascii="Palatino Linotype" w:hAnsi="Palatino Linotype"/>
          <w:color w:val="000000"/>
        </w:rPr>
        <w:t>s revenues</w:t>
      </w:r>
      <w:r w:rsidR="000521CE">
        <w:rPr>
          <w:rFonts w:ascii="Palatino Linotype" w:hAnsi="Palatino Linotype"/>
          <w:color w:val="000000"/>
        </w:rPr>
        <w:t>.</w:t>
      </w:r>
      <w:r w:rsidR="00DC1BAA">
        <w:rPr>
          <w:rFonts w:ascii="Palatino Linotype" w:hAnsi="Palatino Linotype"/>
          <w:color w:val="000000"/>
        </w:rPr>
        <w:t xml:space="preserve"> Administrator Rector ex</w:t>
      </w:r>
      <w:r w:rsidR="000521CE">
        <w:rPr>
          <w:rFonts w:ascii="Palatino Linotype" w:hAnsi="Palatino Linotype"/>
          <w:color w:val="000000"/>
        </w:rPr>
        <w:t>p</w:t>
      </w:r>
      <w:r w:rsidR="00DC1BAA">
        <w:rPr>
          <w:rFonts w:ascii="Palatino Linotype" w:hAnsi="Palatino Linotype"/>
          <w:color w:val="000000"/>
        </w:rPr>
        <w:t xml:space="preserve">lained that, ideally, the City should have about five hundred thousand dollars of cash available in each account </w:t>
      </w:r>
      <w:r w:rsidR="00293487">
        <w:rPr>
          <w:rFonts w:ascii="Palatino Linotype" w:hAnsi="Palatino Linotype"/>
          <w:color w:val="000000"/>
        </w:rPr>
        <w:t>in case of expensive repairs, etc. Councilmember Herrington</w:t>
      </w:r>
      <w:r w:rsidR="00D51895">
        <w:rPr>
          <w:rFonts w:ascii="Palatino Linotype" w:hAnsi="Palatino Linotype"/>
          <w:color w:val="000000"/>
        </w:rPr>
        <w:t xml:space="preserve"> motioned</w:t>
      </w:r>
      <w:r w:rsidR="00D51895" w:rsidRPr="00D51895">
        <w:rPr>
          <w:rFonts w:ascii="Palatino Linotype" w:hAnsi="Palatino Linotype"/>
          <w:color w:val="000000"/>
        </w:rPr>
        <w:t xml:space="preserve"> to </w:t>
      </w:r>
      <w:r w:rsidR="00D51895" w:rsidRPr="00D51895">
        <w:rPr>
          <w:rFonts w:ascii="Palatino Linotype" w:hAnsi="Palatino Linotype"/>
          <w:b/>
          <w:bCs/>
          <w:color w:val="000000"/>
        </w:rPr>
        <w:t>adopt Resolution 2023-05</w:t>
      </w:r>
      <w:r w:rsidR="000521CE">
        <w:rPr>
          <w:rFonts w:ascii="Palatino Linotype" w:hAnsi="Palatino Linotype"/>
          <w:b/>
          <w:bCs/>
          <w:color w:val="000000"/>
        </w:rPr>
        <w:t>,</w:t>
      </w:r>
      <w:r w:rsidR="00D51895" w:rsidRPr="00D51895">
        <w:rPr>
          <w:rFonts w:ascii="Palatino Linotype" w:hAnsi="Palatino Linotype"/>
          <w:b/>
          <w:bCs/>
          <w:color w:val="000000"/>
        </w:rPr>
        <w:t xml:space="preserve"> setting the Wastewater Rate for the City of Holdrege</w:t>
      </w:r>
      <w:r w:rsidR="000521CE">
        <w:rPr>
          <w:rFonts w:ascii="Palatino Linotype" w:hAnsi="Palatino Linotype"/>
          <w:b/>
          <w:bCs/>
          <w:color w:val="000000"/>
        </w:rPr>
        <w:t>,</w:t>
      </w:r>
      <w:r w:rsidR="00D51895">
        <w:rPr>
          <w:rFonts w:ascii="Palatino Linotype" w:hAnsi="Palatino Linotype"/>
          <w:color w:val="000000"/>
        </w:rPr>
        <w:t xml:space="preserve"> with a second by Councilmember Smith. </w:t>
      </w:r>
      <w:r w:rsidR="00D51895" w:rsidRPr="00646B01">
        <w:rPr>
          <w:rFonts w:ascii="Palatino Linotype" w:hAnsi="Palatino Linotype"/>
          <w:color w:val="000000"/>
        </w:rPr>
        <w:t>Roll call aye: Fuecker</w:t>
      </w:r>
      <w:r w:rsidR="00D51895">
        <w:rPr>
          <w:rFonts w:ascii="Palatino Linotype" w:hAnsi="Palatino Linotype"/>
          <w:color w:val="000000"/>
        </w:rPr>
        <w:t>, Johnson</w:t>
      </w:r>
      <w:r w:rsidR="00395DDB">
        <w:rPr>
          <w:rFonts w:ascii="Palatino Linotype" w:hAnsi="Palatino Linotype"/>
          <w:color w:val="000000"/>
        </w:rPr>
        <w:t xml:space="preserve">, </w:t>
      </w:r>
      <w:r w:rsidR="00D51895">
        <w:rPr>
          <w:rFonts w:ascii="Palatino Linotype" w:hAnsi="Palatino Linotype"/>
          <w:color w:val="000000"/>
        </w:rPr>
        <w:t>Smith</w:t>
      </w:r>
      <w:r w:rsidR="00395DDB">
        <w:rPr>
          <w:rFonts w:ascii="Palatino Linotype" w:hAnsi="Palatino Linotype"/>
          <w:color w:val="000000"/>
        </w:rPr>
        <w:t xml:space="preserve">, Wiese, </w:t>
      </w:r>
      <w:r w:rsidR="00395DDB" w:rsidRPr="00646B01">
        <w:rPr>
          <w:rFonts w:ascii="Palatino Linotype" w:hAnsi="Palatino Linotype"/>
          <w:color w:val="000000"/>
        </w:rPr>
        <w:t xml:space="preserve">Tiller, </w:t>
      </w:r>
      <w:r w:rsidR="00395DDB">
        <w:rPr>
          <w:rFonts w:ascii="Palatino Linotype" w:hAnsi="Palatino Linotype"/>
          <w:color w:val="000000"/>
        </w:rPr>
        <w:t xml:space="preserve">Wolfe, </w:t>
      </w:r>
      <w:r w:rsidR="00395DDB" w:rsidRPr="00646B01">
        <w:rPr>
          <w:rFonts w:ascii="Palatino Linotype" w:hAnsi="Palatino Linotype"/>
          <w:color w:val="000000"/>
        </w:rPr>
        <w:t>Gibbons</w:t>
      </w:r>
      <w:r w:rsidR="00395DDB">
        <w:rPr>
          <w:rFonts w:ascii="Palatino Linotype" w:hAnsi="Palatino Linotype"/>
          <w:color w:val="000000"/>
        </w:rPr>
        <w:t xml:space="preserve"> and </w:t>
      </w:r>
      <w:r w:rsidR="00395DDB" w:rsidRPr="00646B01">
        <w:rPr>
          <w:rFonts w:ascii="Palatino Linotype" w:hAnsi="Palatino Linotype"/>
          <w:color w:val="000000"/>
        </w:rPr>
        <w:t>Herrington</w:t>
      </w:r>
      <w:r w:rsidR="00395DDB">
        <w:rPr>
          <w:rFonts w:ascii="Palatino Linotype" w:hAnsi="Palatino Linotype"/>
          <w:color w:val="000000"/>
        </w:rPr>
        <w:t xml:space="preserve">. </w:t>
      </w:r>
      <w:r w:rsidR="00D51895" w:rsidRPr="00646B01">
        <w:rPr>
          <w:rFonts w:ascii="Palatino Linotype" w:hAnsi="Palatino Linotype"/>
          <w:color w:val="000000"/>
        </w:rPr>
        <w:t xml:space="preserve">Nay:  none. Abstaining: </w:t>
      </w:r>
      <w:r w:rsidR="00D51895">
        <w:rPr>
          <w:rFonts w:ascii="Palatino Linotype" w:hAnsi="Palatino Linotype"/>
          <w:color w:val="000000"/>
        </w:rPr>
        <w:t>none</w:t>
      </w:r>
      <w:r w:rsidR="00D51895" w:rsidRPr="00646B01">
        <w:rPr>
          <w:rFonts w:ascii="Palatino Linotype" w:hAnsi="Palatino Linotype"/>
          <w:color w:val="000000"/>
        </w:rPr>
        <w:t xml:space="preserve">. Absent: </w:t>
      </w:r>
      <w:r w:rsidR="00D51895">
        <w:rPr>
          <w:rFonts w:ascii="Palatino Linotype" w:hAnsi="Palatino Linotype"/>
          <w:color w:val="000000"/>
        </w:rPr>
        <w:t>none</w:t>
      </w:r>
      <w:r w:rsidR="00D51895" w:rsidRPr="00646B01">
        <w:rPr>
          <w:rFonts w:ascii="Palatino Linotype" w:hAnsi="Palatino Linotype"/>
          <w:color w:val="000000"/>
        </w:rPr>
        <w:t>. Motion carried.</w:t>
      </w:r>
    </w:p>
    <w:p w14:paraId="1B0046F8" w14:textId="108DFF3C" w:rsidR="00CE7E61" w:rsidRDefault="00395DDB" w:rsidP="00CE7E61">
      <w:pPr>
        <w:spacing w:after="36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Chamber of Commerce Chief Operating Officer Kelsey</w:t>
      </w:r>
      <w:r w:rsidR="00E920AB">
        <w:rPr>
          <w:rFonts w:ascii="Palatino Linotype" w:hAnsi="Palatino Linotype"/>
          <w:color w:val="000000"/>
        </w:rPr>
        <w:t xml:space="preserve"> </w:t>
      </w:r>
      <w:r w:rsidR="00E920AB" w:rsidRPr="00BF08A5">
        <w:rPr>
          <w:rFonts w:ascii="Palatino Linotype" w:hAnsi="Palatino Linotype"/>
          <w:color w:val="000000"/>
        </w:rPr>
        <w:t>Williams</w:t>
      </w:r>
      <w:r>
        <w:rPr>
          <w:rFonts w:ascii="Palatino Linotype" w:hAnsi="Palatino Linotype"/>
          <w:color w:val="000000"/>
        </w:rPr>
        <w:t xml:space="preserve"> </w:t>
      </w:r>
      <w:r w:rsidR="00D33365">
        <w:rPr>
          <w:rFonts w:ascii="Palatino Linotype" w:hAnsi="Palatino Linotype"/>
          <w:color w:val="000000"/>
        </w:rPr>
        <w:t xml:space="preserve">and Chamber Board Member Patty </w:t>
      </w:r>
      <w:proofErr w:type="spellStart"/>
      <w:r w:rsidR="00D33365">
        <w:rPr>
          <w:rFonts w:ascii="Palatino Linotype" w:hAnsi="Palatino Linotype"/>
          <w:color w:val="000000"/>
        </w:rPr>
        <w:t>Freburg</w:t>
      </w:r>
      <w:proofErr w:type="spellEnd"/>
      <w:r w:rsidR="00D33365">
        <w:rPr>
          <w:rFonts w:ascii="Palatino Linotype" w:hAnsi="Palatino Linotype"/>
          <w:color w:val="000000"/>
        </w:rPr>
        <w:t xml:space="preserve"> described </w:t>
      </w:r>
      <w:r w:rsidR="000521CE">
        <w:rPr>
          <w:rFonts w:ascii="Palatino Linotype" w:hAnsi="Palatino Linotype"/>
          <w:color w:val="000000"/>
        </w:rPr>
        <w:t>events</w:t>
      </w:r>
      <w:r w:rsidR="00D33365">
        <w:rPr>
          <w:rFonts w:ascii="Palatino Linotype" w:hAnsi="Palatino Linotype"/>
          <w:color w:val="000000"/>
        </w:rPr>
        <w:t xml:space="preserve"> planned for Swedish Days </w:t>
      </w:r>
      <w:r w:rsidR="0057698C">
        <w:rPr>
          <w:rFonts w:ascii="Palatino Linotype" w:hAnsi="Palatino Linotype"/>
          <w:color w:val="000000"/>
        </w:rPr>
        <w:t>and request</w:t>
      </w:r>
      <w:r w:rsidR="000521CE">
        <w:rPr>
          <w:rFonts w:ascii="Palatino Linotype" w:hAnsi="Palatino Linotype"/>
          <w:color w:val="000000"/>
        </w:rPr>
        <w:t>ed</w:t>
      </w:r>
      <w:r w:rsidR="0057698C">
        <w:rPr>
          <w:rFonts w:ascii="Palatino Linotype" w:hAnsi="Palatino Linotype"/>
          <w:color w:val="000000"/>
        </w:rPr>
        <w:t xml:space="preserve"> the use of City properties, snow fence, street blockades</w:t>
      </w:r>
      <w:r w:rsidR="00B66928">
        <w:rPr>
          <w:rFonts w:ascii="Palatino Linotype" w:hAnsi="Palatino Linotype"/>
          <w:color w:val="000000"/>
        </w:rPr>
        <w:t xml:space="preserve">, police presence and free swimming during the event. </w:t>
      </w:r>
      <w:r w:rsidR="000309DC">
        <w:rPr>
          <w:rFonts w:ascii="Palatino Linotype" w:hAnsi="Palatino Linotype"/>
          <w:color w:val="000000"/>
        </w:rPr>
        <w:t>Councilmembers discussed VIP parade seating and agreed that it was not an issue when provided on a limited basis.</w:t>
      </w:r>
      <w:r w:rsidR="00505594">
        <w:rPr>
          <w:rFonts w:ascii="Palatino Linotype" w:hAnsi="Palatino Linotype"/>
          <w:color w:val="000000"/>
        </w:rPr>
        <w:t xml:space="preserve"> Councilmember Tiller </w:t>
      </w:r>
      <w:r w:rsidR="00C365EE">
        <w:rPr>
          <w:rFonts w:ascii="Palatino Linotype" w:hAnsi="Palatino Linotype"/>
          <w:color w:val="000000"/>
        </w:rPr>
        <w:t xml:space="preserve">motioned to </w:t>
      </w:r>
      <w:r w:rsidR="00C365EE" w:rsidRPr="00CE7E61">
        <w:rPr>
          <w:rFonts w:ascii="Palatino Linotype" w:hAnsi="Palatino Linotype"/>
          <w:b/>
          <w:bCs/>
          <w:color w:val="000000"/>
        </w:rPr>
        <w:t>approve the Chamber of Commerce</w:t>
      </w:r>
      <w:r w:rsidR="000521CE">
        <w:rPr>
          <w:rFonts w:ascii="Palatino Linotype" w:hAnsi="Palatino Linotype"/>
          <w:b/>
          <w:bCs/>
          <w:color w:val="000000"/>
        </w:rPr>
        <w:t>'s</w:t>
      </w:r>
      <w:r w:rsidR="00C365EE" w:rsidRPr="00CE7E61">
        <w:rPr>
          <w:rFonts w:ascii="Palatino Linotype" w:hAnsi="Palatino Linotype"/>
          <w:b/>
          <w:bCs/>
          <w:color w:val="000000"/>
        </w:rPr>
        <w:t xml:space="preserve"> requests for Swedish Days</w:t>
      </w:r>
      <w:r w:rsidR="00C365EE">
        <w:rPr>
          <w:rFonts w:ascii="Palatino Linotype" w:hAnsi="Palatino Linotype"/>
          <w:color w:val="000000"/>
        </w:rPr>
        <w:t xml:space="preserve"> with a second by Councilmember</w:t>
      </w:r>
      <w:r w:rsidR="00CE7E61">
        <w:rPr>
          <w:rFonts w:ascii="Palatino Linotype" w:hAnsi="Palatino Linotype"/>
          <w:color w:val="000000"/>
        </w:rPr>
        <w:t xml:space="preserve"> </w:t>
      </w:r>
      <w:r w:rsidR="00C365EE">
        <w:rPr>
          <w:rFonts w:ascii="Palatino Linotype" w:hAnsi="Palatino Linotype"/>
          <w:color w:val="000000"/>
        </w:rPr>
        <w:t>Wolfe.</w:t>
      </w:r>
      <w:r w:rsidR="00CE7E61">
        <w:rPr>
          <w:rFonts w:ascii="Palatino Linotype" w:hAnsi="Palatino Linotype"/>
          <w:color w:val="000000"/>
        </w:rPr>
        <w:t xml:space="preserve"> </w:t>
      </w:r>
      <w:r w:rsidR="00CE7E61" w:rsidRPr="00646B01">
        <w:rPr>
          <w:rFonts w:ascii="Palatino Linotype" w:hAnsi="Palatino Linotype"/>
          <w:color w:val="000000"/>
        </w:rPr>
        <w:t xml:space="preserve">Roll call aye: </w:t>
      </w:r>
      <w:r w:rsidR="00CE7E61">
        <w:rPr>
          <w:rFonts w:ascii="Palatino Linotype" w:hAnsi="Palatino Linotype"/>
          <w:color w:val="000000"/>
        </w:rPr>
        <w:t xml:space="preserve">Wolfe, </w:t>
      </w:r>
      <w:r w:rsidR="00CE7E61" w:rsidRPr="00646B01">
        <w:rPr>
          <w:rFonts w:ascii="Palatino Linotype" w:hAnsi="Palatino Linotype"/>
          <w:color w:val="000000"/>
        </w:rPr>
        <w:t>Gibbons</w:t>
      </w:r>
      <w:r w:rsidR="00CE7E61">
        <w:rPr>
          <w:rFonts w:ascii="Palatino Linotype" w:hAnsi="Palatino Linotype"/>
          <w:color w:val="000000"/>
        </w:rPr>
        <w:t xml:space="preserve">, </w:t>
      </w:r>
      <w:r w:rsidR="00BC4186">
        <w:rPr>
          <w:rFonts w:ascii="Palatino Linotype" w:hAnsi="Palatino Linotype"/>
          <w:color w:val="000000"/>
        </w:rPr>
        <w:t>Herrington</w:t>
      </w:r>
      <w:r w:rsidR="00CE7E61">
        <w:rPr>
          <w:rFonts w:ascii="Palatino Linotype" w:hAnsi="Palatino Linotype"/>
          <w:color w:val="000000"/>
        </w:rPr>
        <w:t xml:space="preserve">, Johnson, Smith, Wiese and </w:t>
      </w:r>
      <w:r w:rsidR="00CE7E61" w:rsidRPr="00646B01">
        <w:rPr>
          <w:rFonts w:ascii="Palatino Linotype" w:hAnsi="Palatino Linotype"/>
          <w:color w:val="000000"/>
        </w:rPr>
        <w:t>Tiller</w:t>
      </w:r>
      <w:r w:rsidR="00CE7E61">
        <w:rPr>
          <w:rFonts w:ascii="Palatino Linotype" w:hAnsi="Palatino Linotype"/>
          <w:color w:val="000000"/>
        </w:rPr>
        <w:t>.</w:t>
      </w:r>
      <w:r w:rsidR="00CE7E61" w:rsidRPr="00646B01">
        <w:rPr>
          <w:rFonts w:ascii="Palatino Linotype" w:hAnsi="Palatino Linotype"/>
          <w:color w:val="000000"/>
        </w:rPr>
        <w:t xml:space="preserve"> Nay:  none. Abstaining:</w:t>
      </w:r>
      <w:r w:rsidR="00CE7E61">
        <w:rPr>
          <w:rFonts w:ascii="Palatino Linotype" w:hAnsi="Palatino Linotype"/>
          <w:color w:val="000000"/>
        </w:rPr>
        <w:t xml:space="preserve"> </w:t>
      </w:r>
      <w:r w:rsidR="00CE7E61" w:rsidRPr="00646B01">
        <w:rPr>
          <w:rFonts w:ascii="Palatino Linotype" w:hAnsi="Palatino Linotype"/>
          <w:color w:val="000000"/>
        </w:rPr>
        <w:t xml:space="preserve"> </w:t>
      </w:r>
      <w:r w:rsidR="00BC4186">
        <w:rPr>
          <w:rFonts w:ascii="Palatino Linotype" w:hAnsi="Palatino Linotype"/>
          <w:color w:val="000000"/>
        </w:rPr>
        <w:t>Fuecker</w:t>
      </w:r>
      <w:r w:rsidR="00CE7E61" w:rsidRPr="00646B01">
        <w:rPr>
          <w:rFonts w:ascii="Palatino Linotype" w:hAnsi="Palatino Linotype"/>
          <w:color w:val="000000"/>
        </w:rPr>
        <w:t>. Absent:</w:t>
      </w:r>
      <w:r w:rsidR="00CE7E61">
        <w:rPr>
          <w:rFonts w:ascii="Palatino Linotype" w:hAnsi="Palatino Linotype"/>
          <w:color w:val="000000"/>
        </w:rPr>
        <w:t xml:space="preserve"> </w:t>
      </w:r>
      <w:r w:rsidR="00CE7E61" w:rsidRPr="00646B01">
        <w:rPr>
          <w:rFonts w:ascii="Palatino Linotype" w:hAnsi="Palatino Linotype"/>
          <w:color w:val="000000"/>
        </w:rPr>
        <w:t xml:space="preserve"> </w:t>
      </w:r>
      <w:r w:rsidR="00CE7E61">
        <w:rPr>
          <w:rFonts w:ascii="Palatino Linotype" w:hAnsi="Palatino Linotype"/>
          <w:color w:val="000000"/>
        </w:rPr>
        <w:t>none</w:t>
      </w:r>
      <w:r w:rsidR="00CE7E61" w:rsidRPr="00646B01">
        <w:rPr>
          <w:rFonts w:ascii="Palatino Linotype" w:hAnsi="Palatino Linotype"/>
          <w:color w:val="000000"/>
        </w:rPr>
        <w:t>. Motion carried.</w:t>
      </w:r>
    </w:p>
    <w:p w14:paraId="68142F50" w14:textId="5ED75A10" w:rsidR="00630F80" w:rsidRDefault="00630F80" w:rsidP="00630F80">
      <w:p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In Open Discussion:</w:t>
      </w:r>
    </w:p>
    <w:p w14:paraId="1FE3785E" w14:textId="050DD138" w:rsidR="00B577F3" w:rsidRDefault="00B577F3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hief McIntire </w:t>
      </w:r>
      <w:r w:rsidR="00A62758">
        <w:rPr>
          <w:rFonts w:ascii="Palatino Linotype" w:hAnsi="Palatino Linotype"/>
          <w:color w:val="000000"/>
        </w:rPr>
        <w:t xml:space="preserve">told members </w:t>
      </w:r>
      <w:r w:rsidR="0091735A">
        <w:rPr>
          <w:rFonts w:ascii="Palatino Linotype" w:hAnsi="Palatino Linotype"/>
          <w:color w:val="000000"/>
        </w:rPr>
        <w:t>there were four applicants for the open police officer position</w:t>
      </w:r>
      <w:r w:rsidR="00E155C1">
        <w:rPr>
          <w:rFonts w:ascii="Palatino Linotype" w:hAnsi="Palatino Linotype"/>
          <w:color w:val="000000"/>
        </w:rPr>
        <w:t>.</w:t>
      </w:r>
    </w:p>
    <w:p w14:paraId="17B9EA87" w14:textId="5B2CDFAF" w:rsidR="00861F8A" w:rsidRDefault="00E155C1" w:rsidP="00861F8A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lastRenderedPageBreak/>
        <w:t>Clerk Jensen inquired about the Council's preference for iPads or Chromebooks for electronic meeting packets</w:t>
      </w:r>
      <w:r w:rsidR="005A400B">
        <w:rPr>
          <w:rFonts w:ascii="Palatino Linotype" w:hAnsi="Palatino Linotype"/>
          <w:color w:val="000000"/>
        </w:rPr>
        <w:t>, introduced a website provided by TownCloud, which currently handles the City</w:t>
      </w:r>
      <w:r w:rsidR="000521CE">
        <w:rPr>
          <w:rFonts w:ascii="Palatino Linotype" w:hAnsi="Palatino Linotype"/>
          <w:color w:val="000000"/>
        </w:rPr>
        <w:t>'</w:t>
      </w:r>
      <w:r w:rsidR="005A400B">
        <w:rPr>
          <w:rFonts w:ascii="Palatino Linotype" w:hAnsi="Palatino Linotype"/>
          <w:color w:val="000000"/>
        </w:rPr>
        <w:t xml:space="preserve">s agendas and </w:t>
      </w:r>
      <w:r w:rsidR="00EB5A46">
        <w:rPr>
          <w:rFonts w:ascii="Palatino Linotype" w:hAnsi="Palatino Linotype"/>
          <w:color w:val="000000"/>
        </w:rPr>
        <w:t>informed members of public hearings concerning th</w:t>
      </w:r>
      <w:r w:rsidR="00861F8A">
        <w:rPr>
          <w:rFonts w:ascii="Palatino Linotype" w:hAnsi="Palatino Linotype"/>
          <w:color w:val="000000"/>
        </w:rPr>
        <w:t>e advancement of Redevelopment Area No. 6</w:t>
      </w:r>
      <w:r w:rsidR="000521CE">
        <w:rPr>
          <w:rFonts w:ascii="Palatino Linotype" w:hAnsi="Palatino Linotype"/>
          <w:color w:val="000000"/>
        </w:rPr>
        <w:t>.</w:t>
      </w:r>
    </w:p>
    <w:p w14:paraId="192829C8" w14:textId="3CDC2BE3" w:rsidR="00DD2D55" w:rsidRPr="006B63BD" w:rsidRDefault="00A779AE" w:rsidP="006B63BD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Administrator Rector told members the</w:t>
      </w:r>
      <w:r w:rsidR="000521CE">
        <w:rPr>
          <w:rFonts w:ascii="Palatino Linotype" w:hAnsi="Palatino Linotype"/>
          <w:color w:val="000000"/>
        </w:rPr>
        <w:t>y</w:t>
      </w:r>
      <w:r>
        <w:rPr>
          <w:rFonts w:ascii="Palatino Linotype" w:hAnsi="Palatino Linotype"/>
          <w:color w:val="000000"/>
        </w:rPr>
        <w:t xml:space="preserve"> </w:t>
      </w:r>
      <w:r w:rsidR="000521CE">
        <w:rPr>
          <w:rFonts w:ascii="Palatino Linotype" w:hAnsi="Palatino Linotype"/>
          <w:color w:val="000000"/>
        </w:rPr>
        <w:t>could</w:t>
      </w:r>
      <w:r>
        <w:rPr>
          <w:rFonts w:ascii="Palatino Linotype" w:hAnsi="Palatino Linotype"/>
          <w:color w:val="000000"/>
        </w:rPr>
        <w:t xml:space="preserve"> check into the League Conference between four and six on Sunday if the</w:t>
      </w:r>
      <w:r w:rsidR="000521CE">
        <w:rPr>
          <w:rFonts w:ascii="Palatino Linotype" w:hAnsi="Palatino Linotype"/>
          <w:color w:val="000000"/>
        </w:rPr>
        <w:t>y</w:t>
      </w:r>
      <w:r>
        <w:rPr>
          <w:rFonts w:ascii="Palatino Linotype" w:hAnsi="Palatino Linotype"/>
          <w:color w:val="000000"/>
        </w:rPr>
        <w:t xml:space="preserve"> </w:t>
      </w:r>
      <w:r w:rsidR="009F2245">
        <w:rPr>
          <w:rFonts w:ascii="Palatino Linotype" w:hAnsi="Palatino Linotype"/>
          <w:color w:val="000000"/>
        </w:rPr>
        <w:t>preferred</w:t>
      </w:r>
      <w:r w:rsidR="000521CE">
        <w:rPr>
          <w:rFonts w:ascii="Palatino Linotype" w:hAnsi="Palatino Linotype"/>
          <w:color w:val="000000"/>
        </w:rPr>
        <w:t xml:space="preserve"> and</w:t>
      </w:r>
      <w:r w:rsidR="009F2245">
        <w:rPr>
          <w:rFonts w:ascii="Palatino Linotype" w:hAnsi="Palatino Linotype"/>
          <w:color w:val="000000"/>
        </w:rPr>
        <w:t xml:space="preserve"> that he would </w:t>
      </w:r>
      <w:r w:rsidR="000521CE">
        <w:rPr>
          <w:rFonts w:ascii="Palatino Linotype" w:hAnsi="Palatino Linotype"/>
          <w:color w:val="000000"/>
        </w:rPr>
        <w:t>talk</w:t>
      </w:r>
      <w:r w:rsidR="009F2245">
        <w:rPr>
          <w:rFonts w:ascii="Palatino Linotype" w:hAnsi="Palatino Linotype"/>
          <w:color w:val="000000"/>
        </w:rPr>
        <w:t xml:space="preserve"> with Brad Slaughter about funding a new well for the City</w:t>
      </w:r>
      <w:r w:rsidR="000521CE">
        <w:rPr>
          <w:rFonts w:ascii="Palatino Linotype" w:hAnsi="Palatino Linotype"/>
          <w:color w:val="000000"/>
        </w:rPr>
        <w:t xml:space="preserve"> while he was there.</w:t>
      </w:r>
      <w:r w:rsidR="009F2245">
        <w:rPr>
          <w:rFonts w:ascii="Palatino Linotype" w:hAnsi="Palatino Linotype"/>
          <w:color w:val="000000"/>
        </w:rPr>
        <w:t xml:space="preserve"> </w:t>
      </w:r>
      <w:r w:rsidR="000521CE">
        <w:rPr>
          <w:rFonts w:ascii="Palatino Linotype" w:hAnsi="Palatino Linotype"/>
          <w:color w:val="000000"/>
        </w:rPr>
        <w:t xml:space="preserve">He also </w:t>
      </w:r>
      <w:r w:rsidR="009F2245">
        <w:rPr>
          <w:rFonts w:ascii="Palatino Linotype" w:hAnsi="Palatino Linotype"/>
          <w:color w:val="000000"/>
        </w:rPr>
        <w:t xml:space="preserve">explained that </w:t>
      </w:r>
      <w:r w:rsidR="000521CE">
        <w:rPr>
          <w:rFonts w:ascii="Palatino Linotype" w:hAnsi="Palatino Linotype"/>
          <w:color w:val="000000"/>
        </w:rPr>
        <w:t>integrating Redevelopment Area No. 6 would</w:t>
      </w:r>
      <w:r w:rsidR="009F2245">
        <w:rPr>
          <w:rFonts w:ascii="Palatino Linotype" w:hAnsi="Palatino Linotype"/>
          <w:color w:val="000000"/>
        </w:rPr>
        <w:t xml:space="preserve"> include </w:t>
      </w:r>
      <w:r w:rsidR="008D2A91">
        <w:rPr>
          <w:rFonts w:ascii="Palatino Linotype" w:hAnsi="Palatino Linotype"/>
          <w:color w:val="000000"/>
        </w:rPr>
        <w:t xml:space="preserve">removing an area in the southwest portion of </w:t>
      </w:r>
      <w:r w:rsidR="000521CE">
        <w:rPr>
          <w:rFonts w:ascii="Palatino Linotype" w:hAnsi="Palatino Linotype"/>
          <w:color w:val="000000"/>
        </w:rPr>
        <w:t>Holdrege</w:t>
      </w:r>
      <w:r w:rsidR="00DD0C78">
        <w:rPr>
          <w:rFonts w:ascii="Palatino Linotype" w:hAnsi="Palatino Linotype"/>
          <w:color w:val="000000"/>
        </w:rPr>
        <w:t xml:space="preserve"> </w:t>
      </w:r>
      <w:r w:rsidR="008D2A91">
        <w:rPr>
          <w:rFonts w:ascii="Palatino Linotype" w:hAnsi="Palatino Linotype"/>
          <w:color w:val="000000"/>
        </w:rPr>
        <w:t xml:space="preserve">to stay within the allowed </w:t>
      </w:r>
      <w:r w:rsidR="00DD0C78">
        <w:rPr>
          <w:rFonts w:ascii="Palatino Linotype" w:hAnsi="Palatino Linotype"/>
          <w:color w:val="000000"/>
        </w:rPr>
        <w:t xml:space="preserve">thirty-five </w:t>
      </w:r>
      <w:r w:rsidR="008D2A91">
        <w:rPr>
          <w:rFonts w:ascii="Palatino Linotype" w:hAnsi="Palatino Linotype"/>
          <w:color w:val="000000"/>
        </w:rPr>
        <w:t>percent</w:t>
      </w:r>
      <w:r w:rsidR="00DD0C78">
        <w:rPr>
          <w:rFonts w:ascii="Palatino Linotype" w:hAnsi="Palatino Linotype"/>
          <w:color w:val="000000"/>
        </w:rPr>
        <w:t xml:space="preserve"> </w:t>
      </w:r>
      <w:r w:rsidR="008D2A91">
        <w:rPr>
          <w:rFonts w:ascii="Palatino Linotype" w:hAnsi="Palatino Linotype"/>
          <w:color w:val="000000"/>
        </w:rPr>
        <w:t>of blighted and substandard a</w:t>
      </w:r>
      <w:r w:rsidR="00DD0C78">
        <w:rPr>
          <w:rFonts w:ascii="Palatino Linotype" w:hAnsi="Palatino Linotype"/>
          <w:color w:val="000000"/>
        </w:rPr>
        <w:t>cres</w:t>
      </w:r>
      <w:r w:rsidR="008D2A91">
        <w:rPr>
          <w:rFonts w:ascii="Palatino Linotype" w:hAnsi="Palatino Linotype"/>
          <w:color w:val="000000"/>
        </w:rPr>
        <w:t>.</w:t>
      </w:r>
    </w:p>
    <w:p w14:paraId="6B2A92F2" w14:textId="658C792E" w:rsidR="00DD2D55" w:rsidRDefault="00C34AE5" w:rsidP="00931C6B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Herrington </w:t>
      </w:r>
      <w:r w:rsidR="0039267A">
        <w:rPr>
          <w:rFonts w:ascii="Palatino Linotype" w:hAnsi="Palatino Linotype"/>
          <w:color w:val="000000"/>
        </w:rPr>
        <w:t xml:space="preserve">explained that the </w:t>
      </w:r>
      <w:r w:rsidR="00CB72E2">
        <w:rPr>
          <w:rFonts w:ascii="Palatino Linotype" w:hAnsi="Palatino Linotype"/>
          <w:color w:val="000000"/>
        </w:rPr>
        <w:t xml:space="preserve">Downtown </w:t>
      </w:r>
      <w:r w:rsidR="0039267A">
        <w:rPr>
          <w:rFonts w:ascii="Palatino Linotype" w:hAnsi="Palatino Linotype"/>
          <w:color w:val="000000"/>
        </w:rPr>
        <w:t xml:space="preserve">Sculpture </w:t>
      </w:r>
      <w:r w:rsidR="00CB72E2">
        <w:rPr>
          <w:rFonts w:ascii="Palatino Linotype" w:hAnsi="Palatino Linotype"/>
          <w:color w:val="000000"/>
        </w:rPr>
        <w:t>Committee</w:t>
      </w:r>
      <w:r w:rsidR="0039267A">
        <w:rPr>
          <w:rFonts w:ascii="Palatino Linotype" w:hAnsi="Palatino Linotype"/>
          <w:color w:val="000000"/>
        </w:rPr>
        <w:t xml:space="preserve"> was </w:t>
      </w:r>
      <w:r w:rsidR="00CB72E2">
        <w:rPr>
          <w:rFonts w:ascii="Palatino Linotype" w:hAnsi="Palatino Linotype"/>
          <w:color w:val="000000"/>
        </w:rPr>
        <w:t>hosting a fundraising event on Friday at 7:00 p.m.</w:t>
      </w:r>
    </w:p>
    <w:p w14:paraId="13E1CD3B" w14:textId="7187DA89" w:rsidR="00012CDB" w:rsidRPr="000521CE" w:rsidRDefault="006B63BD" w:rsidP="000521CE">
      <w:pPr>
        <w:pStyle w:val="ListParagraph"/>
        <w:numPr>
          <w:ilvl w:val="0"/>
          <w:numId w:val="9"/>
        </w:numPr>
        <w:spacing w:after="120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 xml:space="preserve">Councilmember Fuecker gave </w:t>
      </w:r>
      <w:r w:rsidR="000521CE">
        <w:rPr>
          <w:rFonts w:ascii="Palatino Linotype" w:hAnsi="Palatino Linotype"/>
          <w:color w:val="000000"/>
        </w:rPr>
        <w:t xml:space="preserve">the </w:t>
      </w:r>
      <w:proofErr w:type="gramStart"/>
      <w:r w:rsidR="000521CE">
        <w:rPr>
          <w:rFonts w:ascii="Palatino Linotype" w:hAnsi="Palatino Linotype"/>
          <w:color w:val="000000"/>
        </w:rPr>
        <w:t>City</w:t>
      </w:r>
      <w:proofErr w:type="gramEnd"/>
      <w:r w:rsidR="000521CE">
        <w:rPr>
          <w:rFonts w:ascii="Palatino Linotype" w:hAnsi="Palatino Linotype"/>
          <w:color w:val="000000"/>
        </w:rPr>
        <w:t xml:space="preserve"> workers kudos on their excellent job of snow removal</w:t>
      </w:r>
      <w:r w:rsidR="00012CDB">
        <w:rPr>
          <w:rFonts w:ascii="Palatino Linotype" w:hAnsi="Palatino Linotype"/>
          <w:color w:val="000000"/>
        </w:rPr>
        <w:t>.</w:t>
      </w:r>
    </w:p>
    <w:p w14:paraId="08639335" w14:textId="77777777" w:rsidR="008E2301" w:rsidRPr="00646B01" w:rsidRDefault="008E2301" w:rsidP="008E2301">
      <w:pPr>
        <w:pStyle w:val="ListParagraph"/>
        <w:rPr>
          <w:rFonts w:ascii="Palatino Linotype" w:hAnsi="Palatino Linotype"/>
        </w:rPr>
      </w:pPr>
    </w:p>
    <w:p w14:paraId="499F0FBE" w14:textId="1477A2C6" w:rsidR="00305576" w:rsidRPr="00646B01" w:rsidRDefault="008E2301" w:rsidP="008E2301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With no other comment to be heard, </w:t>
      </w:r>
      <w:r w:rsidR="006B63BD">
        <w:rPr>
          <w:rFonts w:ascii="Palatino Linotype" w:hAnsi="Palatino Linotype"/>
        </w:rPr>
        <w:t>President Johnson</w:t>
      </w:r>
      <w:r w:rsidRPr="00646B01">
        <w:rPr>
          <w:rFonts w:ascii="Palatino Linotype" w:hAnsi="Palatino Linotype"/>
        </w:rPr>
        <w:t xml:space="preserve"> </w:t>
      </w:r>
      <w:r w:rsidR="00D611AC" w:rsidRPr="00646B01">
        <w:rPr>
          <w:rFonts w:ascii="Palatino Linotype" w:hAnsi="Palatino Linotype"/>
        </w:rPr>
        <w:t>adjourned the meeting at 6:</w:t>
      </w:r>
      <w:r w:rsidR="006B63BD">
        <w:rPr>
          <w:rFonts w:ascii="Palatino Linotype" w:hAnsi="Palatino Linotype"/>
        </w:rPr>
        <w:t xml:space="preserve">41 </w:t>
      </w:r>
      <w:r w:rsidR="00D611AC" w:rsidRPr="00646B01">
        <w:rPr>
          <w:rFonts w:ascii="Palatino Linotype" w:hAnsi="Palatino Linotype"/>
        </w:rPr>
        <w:t>p.m.</w:t>
      </w:r>
    </w:p>
    <w:p w14:paraId="3164A36A" w14:textId="7CDDF73D" w:rsidR="00D611AC" w:rsidRPr="00646B01" w:rsidRDefault="00D611AC">
      <w:pPr>
        <w:rPr>
          <w:rFonts w:ascii="Palatino Linotype" w:hAnsi="Palatino Linotype"/>
        </w:rPr>
      </w:pPr>
    </w:p>
    <w:p w14:paraId="16818EA0" w14:textId="4B73B06B" w:rsidR="00D611AC" w:rsidRDefault="00D611AC" w:rsidP="00D611AC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Regular meetings of the Council </w:t>
      </w:r>
      <w:r w:rsidRPr="00646B01">
        <w:rPr>
          <w:rFonts w:ascii="Palatino Linotype" w:hAnsi="Palatino Linotype"/>
          <w:noProof/>
        </w:rPr>
        <w:t>are held</w:t>
      </w:r>
      <w:r w:rsidRPr="00646B01">
        <w:rPr>
          <w:rFonts w:ascii="Palatino Linotype" w:hAnsi="Palatino Linotype"/>
        </w:rPr>
        <w:t xml:space="preserve"> at 6:00 p.m. on the first and third Tuesdays of each month in the Council Chambers of City Hall at 502 East Avenue unless otherwise advertised. Agendas, as well as any ordinance, resolution or </w:t>
      </w:r>
      <w:r w:rsidR="00DD2D55">
        <w:rPr>
          <w:rFonts w:ascii="Palatino Linotype" w:hAnsi="Palatino Linotype"/>
        </w:rPr>
        <w:t>A</w:t>
      </w:r>
      <w:r w:rsidRPr="00646B01">
        <w:rPr>
          <w:rFonts w:ascii="Palatino Linotype" w:hAnsi="Palatino Linotype"/>
        </w:rPr>
        <w:t xml:space="preserve">greement of the City, are kept on file, </w:t>
      </w:r>
      <w:r w:rsidRPr="00646B01">
        <w:rPr>
          <w:rFonts w:ascii="Palatino Linotype" w:hAnsi="Palatino Linotype"/>
          <w:noProof/>
        </w:rPr>
        <w:t>constantly</w:t>
      </w:r>
      <w:r w:rsidRPr="00646B01">
        <w:rPr>
          <w:rFonts w:ascii="Palatino Linotype" w:hAnsi="Palatino Linotype"/>
        </w:rPr>
        <w:t xml:space="preserve"> current and available for public inspection at the Office of the City Clerk, 502 East Avenue in Holdrege</w:t>
      </w:r>
      <w:proofErr w:type="gramStart"/>
      <w:r w:rsidRPr="00646B01">
        <w:rPr>
          <w:rFonts w:ascii="Palatino Linotype" w:hAnsi="Palatino Linotype"/>
        </w:rPr>
        <w:t xml:space="preserve">.  </w:t>
      </w:r>
      <w:proofErr w:type="gramEnd"/>
      <w:r w:rsidRPr="00646B01">
        <w:rPr>
          <w:rFonts w:ascii="Palatino Linotype" w:hAnsi="Palatino Linotype"/>
        </w:rPr>
        <w:t xml:space="preserve"> </w:t>
      </w:r>
    </w:p>
    <w:p w14:paraId="7998C5FA" w14:textId="77777777" w:rsidR="00646B01" w:rsidRPr="00646B01" w:rsidRDefault="00646B01" w:rsidP="00D611AC">
      <w:pPr>
        <w:spacing w:after="120" w:line="276" w:lineRule="auto"/>
        <w:rPr>
          <w:rFonts w:ascii="Palatino Linotype" w:hAnsi="Palatino Linotype"/>
        </w:rPr>
      </w:pPr>
    </w:p>
    <w:p w14:paraId="03495C7B" w14:textId="415A9017" w:rsidR="00D611AC" w:rsidRPr="00646B01" w:rsidRDefault="00D611AC" w:rsidP="00D611AC">
      <w:pPr>
        <w:spacing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                                                                                              </w:t>
      </w:r>
      <w:r w:rsidR="00646B01">
        <w:rPr>
          <w:rFonts w:ascii="Palatino Linotype" w:hAnsi="Palatino Linotype"/>
        </w:rPr>
        <w:t>_____________________________</w:t>
      </w:r>
      <w:r w:rsidRPr="00646B01">
        <w:rPr>
          <w:rFonts w:ascii="Palatino Linotype" w:hAnsi="Palatino Linotype"/>
        </w:rPr>
        <w:t xml:space="preserve">                                                                        </w:t>
      </w:r>
    </w:p>
    <w:p w14:paraId="5A51F7EE" w14:textId="040B5351" w:rsidR="00D611AC" w:rsidRDefault="00646B01" w:rsidP="00D611AC">
      <w:pPr>
        <w:spacing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                                    </w:t>
      </w:r>
      <w:r w:rsidR="00DD1D86" w:rsidRPr="00646B01">
        <w:rPr>
          <w:rFonts w:ascii="Palatino Linotype" w:hAnsi="Palatino Linotype"/>
        </w:rPr>
        <w:t xml:space="preserve"> </w:t>
      </w:r>
      <w:r w:rsidR="00E5563E">
        <w:rPr>
          <w:rFonts w:ascii="Palatino Linotype" w:hAnsi="Palatino Linotype"/>
        </w:rPr>
        <w:t xml:space="preserve">                                                         </w:t>
      </w:r>
      <w:r w:rsidR="00DD1D86" w:rsidRPr="00646B01">
        <w:rPr>
          <w:rFonts w:ascii="Palatino Linotype" w:hAnsi="Palatino Linotype"/>
        </w:rPr>
        <w:t>James P. Liffrig</w:t>
      </w:r>
      <w:r w:rsidR="00D611AC" w:rsidRPr="00646B01">
        <w:rPr>
          <w:rFonts w:ascii="Palatino Linotype" w:hAnsi="Palatino Linotype"/>
        </w:rPr>
        <w:t xml:space="preserve">, Mayor </w:t>
      </w:r>
    </w:p>
    <w:p w14:paraId="41880EC3" w14:textId="7555E3F3" w:rsidR="00E5563E" w:rsidRPr="00646B01" w:rsidRDefault="00E5563E" w:rsidP="00D611AC">
      <w:pPr>
        <w:spacing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_______________________________</w:t>
      </w:r>
    </w:p>
    <w:p w14:paraId="15A13C4E" w14:textId="7E88A4F2" w:rsidR="00D611AC" w:rsidRPr="00646B01" w:rsidRDefault="00D611AC" w:rsidP="00D611AC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Dane C. Jensen, City Clerk                 </w:t>
      </w:r>
    </w:p>
    <w:p w14:paraId="09C76CA9" w14:textId="77777777" w:rsidR="00305576" w:rsidRPr="00646B01" w:rsidRDefault="00305576">
      <w:pPr>
        <w:rPr>
          <w:rFonts w:ascii="Palatino Linotype" w:hAnsi="Palatino Linotype"/>
        </w:rPr>
      </w:pPr>
    </w:p>
    <w:sectPr w:rsidR="00305576" w:rsidRPr="00646B01" w:rsidSect="003E1F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0" w:right="1260" w:bottom="15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250E1" w14:textId="77777777" w:rsidR="00D06AB3" w:rsidRDefault="00D06AB3" w:rsidP="00ED6A6C">
      <w:r>
        <w:separator/>
      </w:r>
    </w:p>
  </w:endnote>
  <w:endnote w:type="continuationSeparator" w:id="0">
    <w:p w14:paraId="7BD0AE35" w14:textId="77777777" w:rsidR="00D06AB3" w:rsidRDefault="00D06AB3" w:rsidP="00ED6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03F76" w14:textId="77777777" w:rsidR="00D06AB3" w:rsidRDefault="00D06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7221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39643" w14:textId="77777777" w:rsidR="00D06AB3" w:rsidRDefault="00D06A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0F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E186208" w14:textId="77777777" w:rsidR="00D06AB3" w:rsidRDefault="00D06A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2963" w14:textId="77777777" w:rsidR="00D06AB3" w:rsidRDefault="00D06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6216" w14:textId="77777777" w:rsidR="00D06AB3" w:rsidRDefault="00D06AB3" w:rsidP="00ED6A6C">
      <w:r>
        <w:separator/>
      </w:r>
    </w:p>
  </w:footnote>
  <w:footnote w:type="continuationSeparator" w:id="0">
    <w:p w14:paraId="3399FFDE" w14:textId="77777777" w:rsidR="00D06AB3" w:rsidRDefault="00D06AB3" w:rsidP="00ED6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B79DF" w14:textId="77777777" w:rsidR="00D06AB3" w:rsidRDefault="00D06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A649F" w14:textId="77777777" w:rsidR="00D06AB3" w:rsidRDefault="00D06A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AC535" w14:textId="77777777" w:rsidR="00D06AB3" w:rsidRDefault="00D06A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792D"/>
    <w:multiLevelType w:val="hybridMultilevel"/>
    <w:tmpl w:val="23DC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A366D"/>
    <w:multiLevelType w:val="hybridMultilevel"/>
    <w:tmpl w:val="6CE61132"/>
    <w:lvl w:ilvl="0" w:tplc="30407EEA">
      <w:start w:val="1"/>
      <w:numFmt w:val="decimal"/>
      <w:lvlText w:val="%1."/>
      <w:lvlJc w:val="left"/>
      <w:pPr>
        <w:tabs>
          <w:tab w:val="num" w:pos="840"/>
        </w:tabs>
        <w:ind w:left="912" w:hanging="432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B88"/>
    <w:multiLevelType w:val="hybridMultilevel"/>
    <w:tmpl w:val="2028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63897"/>
    <w:multiLevelType w:val="hybridMultilevel"/>
    <w:tmpl w:val="844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C75B1"/>
    <w:multiLevelType w:val="hybridMultilevel"/>
    <w:tmpl w:val="9E7CA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2501F1C"/>
    <w:multiLevelType w:val="hybridMultilevel"/>
    <w:tmpl w:val="6FFCA5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8B81BEB"/>
    <w:multiLevelType w:val="hybridMultilevel"/>
    <w:tmpl w:val="BD9C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37B62"/>
    <w:multiLevelType w:val="hybridMultilevel"/>
    <w:tmpl w:val="4476C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18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555774">
    <w:abstractNumId w:val="5"/>
  </w:num>
  <w:num w:numId="3" w16cid:durableId="675234549">
    <w:abstractNumId w:val="1"/>
  </w:num>
  <w:num w:numId="4" w16cid:durableId="829440999">
    <w:abstractNumId w:val="2"/>
  </w:num>
  <w:num w:numId="5" w16cid:durableId="146359942">
    <w:abstractNumId w:val="6"/>
  </w:num>
  <w:num w:numId="6" w16cid:durableId="771973278">
    <w:abstractNumId w:val="4"/>
  </w:num>
  <w:num w:numId="7" w16cid:durableId="1363169461">
    <w:abstractNumId w:val="0"/>
  </w:num>
  <w:num w:numId="8" w16cid:durableId="992174969">
    <w:abstractNumId w:val="7"/>
  </w:num>
  <w:num w:numId="9" w16cid:durableId="18437374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AwMLM0NjY2MzZQ0lEKTi0uzszPAymwtKwFACt6jsktAAAA"/>
  </w:docVars>
  <w:rsids>
    <w:rsidRoot w:val="009F7F53"/>
    <w:rsid w:val="00006577"/>
    <w:rsid w:val="000107E2"/>
    <w:rsid w:val="00011595"/>
    <w:rsid w:val="00012430"/>
    <w:rsid w:val="00012CDB"/>
    <w:rsid w:val="00013F45"/>
    <w:rsid w:val="00022C94"/>
    <w:rsid w:val="0002640D"/>
    <w:rsid w:val="00026618"/>
    <w:rsid w:val="000309DC"/>
    <w:rsid w:val="00032D54"/>
    <w:rsid w:val="000352D7"/>
    <w:rsid w:val="00046E02"/>
    <w:rsid w:val="000478D9"/>
    <w:rsid w:val="00050A8C"/>
    <w:rsid w:val="000521CE"/>
    <w:rsid w:val="00057784"/>
    <w:rsid w:val="00060C0E"/>
    <w:rsid w:val="00061017"/>
    <w:rsid w:val="00066411"/>
    <w:rsid w:val="0007106D"/>
    <w:rsid w:val="00072BB7"/>
    <w:rsid w:val="00073E5C"/>
    <w:rsid w:val="00077740"/>
    <w:rsid w:val="00082DD8"/>
    <w:rsid w:val="00085CEB"/>
    <w:rsid w:val="00090E7D"/>
    <w:rsid w:val="000914A1"/>
    <w:rsid w:val="00092BA3"/>
    <w:rsid w:val="00094111"/>
    <w:rsid w:val="000A121A"/>
    <w:rsid w:val="000A5E73"/>
    <w:rsid w:val="000A703B"/>
    <w:rsid w:val="000B33B8"/>
    <w:rsid w:val="000B51B5"/>
    <w:rsid w:val="000C28DA"/>
    <w:rsid w:val="000C459D"/>
    <w:rsid w:val="000C4AF9"/>
    <w:rsid w:val="000D08DC"/>
    <w:rsid w:val="000D2C1E"/>
    <w:rsid w:val="000D2E74"/>
    <w:rsid w:val="000D4698"/>
    <w:rsid w:val="000D4815"/>
    <w:rsid w:val="000E2179"/>
    <w:rsid w:val="000E3AF9"/>
    <w:rsid w:val="000E4AC5"/>
    <w:rsid w:val="000F36E5"/>
    <w:rsid w:val="000F50BC"/>
    <w:rsid w:val="001064F4"/>
    <w:rsid w:val="001106F0"/>
    <w:rsid w:val="00111F39"/>
    <w:rsid w:val="00122026"/>
    <w:rsid w:val="001232DB"/>
    <w:rsid w:val="00125196"/>
    <w:rsid w:val="00125962"/>
    <w:rsid w:val="00132267"/>
    <w:rsid w:val="0013390F"/>
    <w:rsid w:val="00136F40"/>
    <w:rsid w:val="00144028"/>
    <w:rsid w:val="00147419"/>
    <w:rsid w:val="0015301F"/>
    <w:rsid w:val="001541AA"/>
    <w:rsid w:val="00154755"/>
    <w:rsid w:val="00155EAC"/>
    <w:rsid w:val="00156687"/>
    <w:rsid w:val="00162317"/>
    <w:rsid w:val="0016344A"/>
    <w:rsid w:val="00165025"/>
    <w:rsid w:val="00172070"/>
    <w:rsid w:val="00173355"/>
    <w:rsid w:val="00176887"/>
    <w:rsid w:val="001837AD"/>
    <w:rsid w:val="00183887"/>
    <w:rsid w:val="0018548A"/>
    <w:rsid w:val="00185B49"/>
    <w:rsid w:val="0018757F"/>
    <w:rsid w:val="00190E4A"/>
    <w:rsid w:val="00193FE8"/>
    <w:rsid w:val="00194512"/>
    <w:rsid w:val="00195093"/>
    <w:rsid w:val="001974B4"/>
    <w:rsid w:val="001A179A"/>
    <w:rsid w:val="001A3237"/>
    <w:rsid w:val="001A3EB2"/>
    <w:rsid w:val="001A6CEE"/>
    <w:rsid w:val="001B3744"/>
    <w:rsid w:val="001B38A4"/>
    <w:rsid w:val="001B47B3"/>
    <w:rsid w:val="001B6578"/>
    <w:rsid w:val="001C0E0A"/>
    <w:rsid w:val="001C21A4"/>
    <w:rsid w:val="001C362A"/>
    <w:rsid w:val="001C4F18"/>
    <w:rsid w:val="001D00B9"/>
    <w:rsid w:val="001D0450"/>
    <w:rsid w:val="001D3272"/>
    <w:rsid w:val="001D32A2"/>
    <w:rsid w:val="001D494A"/>
    <w:rsid w:val="001E28B2"/>
    <w:rsid w:val="001F1B6F"/>
    <w:rsid w:val="001F2326"/>
    <w:rsid w:val="001F301F"/>
    <w:rsid w:val="001F773A"/>
    <w:rsid w:val="0020033D"/>
    <w:rsid w:val="00202270"/>
    <w:rsid w:val="0020236E"/>
    <w:rsid w:val="002106A1"/>
    <w:rsid w:val="0021194C"/>
    <w:rsid w:val="00215858"/>
    <w:rsid w:val="00215E12"/>
    <w:rsid w:val="00216675"/>
    <w:rsid w:val="002167B2"/>
    <w:rsid w:val="00217C20"/>
    <w:rsid w:val="002233C1"/>
    <w:rsid w:val="002236D6"/>
    <w:rsid w:val="00223B2F"/>
    <w:rsid w:val="00224FDB"/>
    <w:rsid w:val="00230804"/>
    <w:rsid w:val="002401E7"/>
    <w:rsid w:val="00241FAF"/>
    <w:rsid w:val="002447CA"/>
    <w:rsid w:val="002460E7"/>
    <w:rsid w:val="0025178B"/>
    <w:rsid w:val="00251CB6"/>
    <w:rsid w:val="00253F68"/>
    <w:rsid w:val="00255792"/>
    <w:rsid w:val="00260A38"/>
    <w:rsid w:val="00260FAB"/>
    <w:rsid w:val="00261687"/>
    <w:rsid w:val="00261FF9"/>
    <w:rsid w:val="00271AED"/>
    <w:rsid w:val="002731DD"/>
    <w:rsid w:val="00277EF5"/>
    <w:rsid w:val="00280516"/>
    <w:rsid w:val="00280E20"/>
    <w:rsid w:val="00281CB1"/>
    <w:rsid w:val="00282EA8"/>
    <w:rsid w:val="002854E8"/>
    <w:rsid w:val="0029029F"/>
    <w:rsid w:val="00292D0F"/>
    <w:rsid w:val="00292D52"/>
    <w:rsid w:val="00293487"/>
    <w:rsid w:val="002936F5"/>
    <w:rsid w:val="00294645"/>
    <w:rsid w:val="002955DC"/>
    <w:rsid w:val="002A248D"/>
    <w:rsid w:val="002A313A"/>
    <w:rsid w:val="002A491B"/>
    <w:rsid w:val="002A61E4"/>
    <w:rsid w:val="002A67DA"/>
    <w:rsid w:val="002B089A"/>
    <w:rsid w:val="002B132C"/>
    <w:rsid w:val="002C1E6F"/>
    <w:rsid w:val="002C2225"/>
    <w:rsid w:val="002D4926"/>
    <w:rsid w:val="002D504D"/>
    <w:rsid w:val="002D6C74"/>
    <w:rsid w:val="002D6E4C"/>
    <w:rsid w:val="002E2571"/>
    <w:rsid w:val="002E2D98"/>
    <w:rsid w:val="002E5B3F"/>
    <w:rsid w:val="002E6605"/>
    <w:rsid w:val="002F0F05"/>
    <w:rsid w:val="002F4C75"/>
    <w:rsid w:val="002F69AA"/>
    <w:rsid w:val="002F69DD"/>
    <w:rsid w:val="003010AC"/>
    <w:rsid w:val="00305576"/>
    <w:rsid w:val="00310789"/>
    <w:rsid w:val="003143CB"/>
    <w:rsid w:val="00314536"/>
    <w:rsid w:val="00324505"/>
    <w:rsid w:val="003415A8"/>
    <w:rsid w:val="00341C76"/>
    <w:rsid w:val="00341E10"/>
    <w:rsid w:val="00347397"/>
    <w:rsid w:val="00352A56"/>
    <w:rsid w:val="0036151B"/>
    <w:rsid w:val="003617BF"/>
    <w:rsid w:val="00362DB2"/>
    <w:rsid w:val="00372BB7"/>
    <w:rsid w:val="00374B07"/>
    <w:rsid w:val="003772FB"/>
    <w:rsid w:val="00383D41"/>
    <w:rsid w:val="003840AF"/>
    <w:rsid w:val="00391065"/>
    <w:rsid w:val="0039166A"/>
    <w:rsid w:val="0039267A"/>
    <w:rsid w:val="00393E75"/>
    <w:rsid w:val="00395DDB"/>
    <w:rsid w:val="003A0AC4"/>
    <w:rsid w:val="003A0FA4"/>
    <w:rsid w:val="003A0FB3"/>
    <w:rsid w:val="003A2757"/>
    <w:rsid w:val="003A2DBC"/>
    <w:rsid w:val="003A4752"/>
    <w:rsid w:val="003A51B2"/>
    <w:rsid w:val="003D23A6"/>
    <w:rsid w:val="003D34FE"/>
    <w:rsid w:val="003D4E75"/>
    <w:rsid w:val="003D75A6"/>
    <w:rsid w:val="003D7D8B"/>
    <w:rsid w:val="003E0516"/>
    <w:rsid w:val="003E1FB8"/>
    <w:rsid w:val="003E21C3"/>
    <w:rsid w:val="003E2FD0"/>
    <w:rsid w:val="003E3096"/>
    <w:rsid w:val="003E70B4"/>
    <w:rsid w:val="003F0A20"/>
    <w:rsid w:val="003F2E52"/>
    <w:rsid w:val="003F314A"/>
    <w:rsid w:val="003F3FF8"/>
    <w:rsid w:val="003F569B"/>
    <w:rsid w:val="003F576F"/>
    <w:rsid w:val="003F59B4"/>
    <w:rsid w:val="003F636F"/>
    <w:rsid w:val="003F6B61"/>
    <w:rsid w:val="00401D70"/>
    <w:rsid w:val="00405277"/>
    <w:rsid w:val="00412D48"/>
    <w:rsid w:val="00414325"/>
    <w:rsid w:val="00415B93"/>
    <w:rsid w:val="00415B98"/>
    <w:rsid w:val="0042132E"/>
    <w:rsid w:val="00422BC2"/>
    <w:rsid w:val="00430AC2"/>
    <w:rsid w:val="00432153"/>
    <w:rsid w:val="0043631C"/>
    <w:rsid w:val="00437639"/>
    <w:rsid w:val="00442326"/>
    <w:rsid w:val="004444CF"/>
    <w:rsid w:val="00445AD7"/>
    <w:rsid w:val="00445F5C"/>
    <w:rsid w:val="00446E53"/>
    <w:rsid w:val="004611EC"/>
    <w:rsid w:val="004617C7"/>
    <w:rsid w:val="00462126"/>
    <w:rsid w:val="0046268C"/>
    <w:rsid w:val="00466ACA"/>
    <w:rsid w:val="00470EDC"/>
    <w:rsid w:val="00476D24"/>
    <w:rsid w:val="004813A5"/>
    <w:rsid w:val="00481F80"/>
    <w:rsid w:val="0048467B"/>
    <w:rsid w:val="004863AE"/>
    <w:rsid w:val="0049679A"/>
    <w:rsid w:val="004A03DF"/>
    <w:rsid w:val="004A5F3F"/>
    <w:rsid w:val="004A7B52"/>
    <w:rsid w:val="004B0A4D"/>
    <w:rsid w:val="004B0B0D"/>
    <w:rsid w:val="004B1168"/>
    <w:rsid w:val="004C1893"/>
    <w:rsid w:val="004C2784"/>
    <w:rsid w:val="004C544E"/>
    <w:rsid w:val="004D2A4F"/>
    <w:rsid w:val="004D6461"/>
    <w:rsid w:val="004D6612"/>
    <w:rsid w:val="004E3AF1"/>
    <w:rsid w:val="004E6CEF"/>
    <w:rsid w:val="004F737A"/>
    <w:rsid w:val="005001F6"/>
    <w:rsid w:val="00500DA1"/>
    <w:rsid w:val="00505594"/>
    <w:rsid w:val="00507248"/>
    <w:rsid w:val="005077DA"/>
    <w:rsid w:val="00510D85"/>
    <w:rsid w:val="005144F5"/>
    <w:rsid w:val="00517D90"/>
    <w:rsid w:val="00517E77"/>
    <w:rsid w:val="00517FE6"/>
    <w:rsid w:val="00520DA8"/>
    <w:rsid w:val="00521FCF"/>
    <w:rsid w:val="00522B9B"/>
    <w:rsid w:val="00523E4F"/>
    <w:rsid w:val="00524671"/>
    <w:rsid w:val="005301C8"/>
    <w:rsid w:val="005309D8"/>
    <w:rsid w:val="00533267"/>
    <w:rsid w:val="00544853"/>
    <w:rsid w:val="00544F2B"/>
    <w:rsid w:val="005479BB"/>
    <w:rsid w:val="00547B73"/>
    <w:rsid w:val="00550DC2"/>
    <w:rsid w:val="00551BBF"/>
    <w:rsid w:val="00552714"/>
    <w:rsid w:val="0055273E"/>
    <w:rsid w:val="00561CB5"/>
    <w:rsid w:val="00562171"/>
    <w:rsid w:val="00567F15"/>
    <w:rsid w:val="005732AE"/>
    <w:rsid w:val="00573EE9"/>
    <w:rsid w:val="0057698C"/>
    <w:rsid w:val="00576A4F"/>
    <w:rsid w:val="0058152C"/>
    <w:rsid w:val="0058258F"/>
    <w:rsid w:val="00582AAE"/>
    <w:rsid w:val="00584C26"/>
    <w:rsid w:val="00587E2F"/>
    <w:rsid w:val="0059358B"/>
    <w:rsid w:val="0059469C"/>
    <w:rsid w:val="00595287"/>
    <w:rsid w:val="005A0021"/>
    <w:rsid w:val="005A400B"/>
    <w:rsid w:val="005B0244"/>
    <w:rsid w:val="005B12AA"/>
    <w:rsid w:val="005B1EDF"/>
    <w:rsid w:val="005B2F38"/>
    <w:rsid w:val="005B7AB0"/>
    <w:rsid w:val="005C0B88"/>
    <w:rsid w:val="005C2B49"/>
    <w:rsid w:val="005C5CCC"/>
    <w:rsid w:val="005D0B65"/>
    <w:rsid w:val="005D2D3E"/>
    <w:rsid w:val="005D373B"/>
    <w:rsid w:val="005D4FB6"/>
    <w:rsid w:val="005D5723"/>
    <w:rsid w:val="005D7444"/>
    <w:rsid w:val="005D791D"/>
    <w:rsid w:val="005E5D76"/>
    <w:rsid w:val="005F1272"/>
    <w:rsid w:val="005F15F2"/>
    <w:rsid w:val="005F2760"/>
    <w:rsid w:val="00600066"/>
    <w:rsid w:val="00600471"/>
    <w:rsid w:val="00601AD4"/>
    <w:rsid w:val="00620F92"/>
    <w:rsid w:val="00630B6F"/>
    <w:rsid w:val="00630F80"/>
    <w:rsid w:val="0063687A"/>
    <w:rsid w:val="00637EEF"/>
    <w:rsid w:val="0064173A"/>
    <w:rsid w:val="00644B9C"/>
    <w:rsid w:val="00646B01"/>
    <w:rsid w:val="00646CF6"/>
    <w:rsid w:val="00647FF0"/>
    <w:rsid w:val="00651827"/>
    <w:rsid w:val="006519D9"/>
    <w:rsid w:val="00652437"/>
    <w:rsid w:val="006539E4"/>
    <w:rsid w:val="00654486"/>
    <w:rsid w:val="006555DC"/>
    <w:rsid w:val="00662CF4"/>
    <w:rsid w:val="00663CCA"/>
    <w:rsid w:val="00665CEC"/>
    <w:rsid w:val="006711A9"/>
    <w:rsid w:val="006727A1"/>
    <w:rsid w:val="006742B8"/>
    <w:rsid w:val="00677BF0"/>
    <w:rsid w:val="00677F5C"/>
    <w:rsid w:val="00680882"/>
    <w:rsid w:val="006844FA"/>
    <w:rsid w:val="006848AF"/>
    <w:rsid w:val="00686E11"/>
    <w:rsid w:val="006908B0"/>
    <w:rsid w:val="0069092F"/>
    <w:rsid w:val="00692B28"/>
    <w:rsid w:val="0069505C"/>
    <w:rsid w:val="006958F8"/>
    <w:rsid w:val="00695B79"/>
    <w:rsid w:val="006A4967"/>
    <w:rsid w:val="006A64D2"/>
    <w:rsid w:val="006A77F7"/>
    <w:rsid w:val="006B0BCA"/>
    <w:rsid w:val="006B46A6"/>
    <w:rsid w:val="006B63BD"/>
    <w:rsid w:val="006C1D99"/>
    <w:rsid w:val="006C2719"/>
    <w:rsid w:val="006C2BA8"/>
    <w:rsid w:val="006C39C9"/>
    <w:rsid w:val="006C4096"/>
    <w:rsid w:val="006C525F"/>
    <w:rsid w:val="006C6996"/>
    <w:rsid w:val="006C70A4"/>
    <w:rsid w:val="006D18C4"/>
    <w:rsid w:val="006D5B85"/>
    <w:rsid w:val="006E1124"/>
    <w:rsid w:val="006E29CE"/>
    <w:rsid w:val="006E38B3"/>
    <w:rsid w:val="006E395D"/>
    <w:rsid w:val="006E58DE"/>
    <w:rsid w:val="006F1E19"/>
    <w:rsid w:val="007006B3"/>
    <w:rsid w:val="00702D6F"/>
    <w:rsid w:val="00706DF5"/>
    <w:rsid w:val="0070728A"/>
    <w:rsid w:val="007102ED"/>
    <w:rsid w:val="0071083A"/>
    <w:rsid w:val="00710DC0"/>
    <w:rsid w:val="00711134"/>
    <w:rsid w:val="00717DBB"/>
    <w:rsid w:val="007201D4"/>
    <w:rsid w:val="00720424"/>
    <w:rsid w:val="00720A58"/>
    <w:rsid w:val="007211E0"/>
    <w:rsid w:val="00725984"/>
    <w:rsid w:val="007274B0"/>
    <w:rsid w:val="00735D32"/>
    <w:rsid w:val="00746604"/>
    <w:rsid w:val="0075265B"/>
    <w:rsid w:val="0075270F"/>
    <w:rsid w:val="00753997"/>
    <w:rsid w:val="00757782"/>
    <w:rsid w:val="0076094A"/>
    <w:rsid w:val="007624D7"/>
    <w:rsid w:val="007668DB"/>
    <w:rsid w:val="0077020B"/>
    <w:rsid w:val="00771E2A"/>
    <w:rsid w:val="007738D9"/>
    <w:rsid w:val="00774F1B"/>
    <w:rsid w:val="00775089"/>
    <w:rsid w:val="00777397"/>
    <w:rsid w:val="007779C0"/>
    <w:rsid w:val="00781AAD"/>
    <w:rsid w:val="0078567D"/>
    <w:rsid w:val="007862B7"/>
    <w:rsid w:val="007864F8"/>
    <w:rsid w:val="00786CA3"/>
    <w:rsid w:val="00796335"/>
    <w:rsid w:val="007A0933"/>
    <w:rsid w:val="007A139C"/>
    <w:rsid w:val="007A6094"/>
    <w:rsid w:val="007B78B7"/>
    <w:rsid w:val="007C49C4"/>
    <w:rsid w:val="007D20B6"/>
    <w:rsid w:val="007E0AEF"/>
    <w:rsid w:val="007E2779"/>
    <w:rsid w:val="007E3E0C"/>
    <w:rsid w:val="007E49A9"/>
    <w:rsid w:val="007E528A"/>
    <w:rsid w:val="007E70F3"/>
    <w:rsid w:val="007F6FA1"/>
    <w:rsid w:val="00800986"/>
    <w:rsid w:val="00801A0D"/>
    <w:rsid w:val="00805530"/>
    <w:rsid w:val="0081022A"/>
    <w:rsid w:val="008170FC"/>
    <w:rsid w:val="00826A80"/>
    <w:rsid w:val="00833CA8"/>
    <w:rsid w:val="00835E88"/>
    <w:rsid w:val="00840D68"/>
    <w:rsid w:val="00841CA0"/>
    <w:rsid w:val="00842304"/>
    <w:rsid w:val="00845F18"/>
    <w:rsid w:val="00850108"/>
    <w:rsid w:val="00850267"/>
    <w:rsid w:val="00850B5E"/>
    <w:rsid w:val="008561C3"/>
    <w:rsid w:val="008608A2"/>
    <w:rsid w:val="00861F8A"/>
    <w:rsid w:val="00864725"/>
    <w:rsid w:val="008655CA"/>
    <w:rsid w:val="00866948"/>
    <w:rsid w:val="00867A5B"/>
    <w:rsid w:val="00870AD1"/>
    <w:rsid w:val="00873CFF"/>
    <w:rsid w:val="008801F8"/>
    <w:rsid w:val="00884717"/>
    <w:rsid w:val="00886AC0"/>
    <w:rsid w:val="00890FC2"/>
    <w:rsid w:val="00895233"/>
    <w:rsid w:val="008A42FF"/>
    <w:rsid w:val="008A4A4C"/>
    <w:rsid w:val="008B4330"/>
    <w:rsid w:val="008B7674"/>
    <w:rsid w:val="008C0FB7"/>
    <w:rsid w:val="008C3A51"/>
    <w:rsid w:val="008C7415"/>
    <w:rsid w:val="008C7E0B"/>
    <w:rsid w:val="008D008E"/>
    <w:rsid w:val="008D2A91"/>
    <w:rsid w:val="008D639D"/>
    <w:rsid w:val="008D7227"/>
    <w:rsid w:val="008D7D51"/>
    <w:rsid w:val="008E057F"/>
    <w:rsid w:val="008E1637"/>
    <w:rsid w:val="008E2301"/>
    <w:rsid w:val="008E2BB2"/>
    <w:rsid w:val="008F3D44"/>
    <w:rsid w:val="008F524E"/>
    <w:rsid w:val="008F5874"/>
    <w:rsid w:val="008F7447"/>
    <w:rsid w:val="00900C71"/>
    <w:rsid w:val="00901C8C"/>
    <w:rsid w:val="009043CE"/>
    <w:rsid w:val="009072FA"/>
    <w:rsid w:val="009074E3"/>
    <w:rsid w:val="00910559"/>
    <w:rsid w:val="00910A8E"/>
    <w:rsid w:val="00911EFB"/>
    <w:rsid w:val="00914674"/>
    <w:rsid w:val="00916547"/>
    <w:rsid w:val="0091735A"/>
    <w:rsid w:val="00925AE4"/>
    <w:rsid w:val="0093004C"/>
    <w:rsid w:val="00931C6B"/>
    <w:rsid w:val="0093219E"/>
    <w:rsid w:val="009344A8"/>
    <w:rsid w:val="009358F5"/>
    <w:rsid w:val="00946D52"/>
    <w:rsid w:val="00950DAC"/>
    <w:rsid w:val="0095446E"/>
    <w:rsid w:val="00955168"/>
    <w:rsid w:val="00957F71"/>
    <w:rsid w:val="00963608"/>
    <w:rsid w:val="0096707B"/>
    <w:rsid w:val="00975ABC"/>
    <w:rsid w:val="0097756F"/>
    <w:rsid w:val="009775C5"/>
    <w:rsid w:val="00980E59"/>
    <w:rsid w:val="00996A98"/>
    <w:rsid w:val="009A0947"/>
    <w:rsid w:val="009A0B37"/>
    <w:rsid w:val="009A4B4F"/>
    <w:rsid w:val="009A5EB7"/>
    <w:rsid w:val="009A761B"/>
    <w:rsid w:val="009B0C6B"/>
    <w:rsid w:val="009B20BB"/>
    <w:rsid w:val="009B482A"/>
    <w:rsid w:val="009B51E1"/>
    <w:rsid w:val="009C0CC2"/>
    <w:rsid w:val="009C4C93"/>
    <w:rsid w:val="009C6310"/>
    <w:rsid w:val="009C73E1"/>
    <w:rsid w:val="009D04B3"/>
    <w:rsid w:val="009E4E4D"/>
    <w:rsid w:val="009E7DA9"/>
    <w:rsid w:val="009F2245"/>
    <w:rsid w:val="009F5C09"/>
    <w:rsid w:val="009F7CC3"/>
    <w:rsid w:val="009F7DBE"/>
    <w:rsid w:val="009F7F53"/>
    <w:rsid w:val="00A012A2"/>
    <w:rsid w:val="00A0148A"/>
    <w:rsid w:val="00A0465B"/>
    <w:rsid w:val="00A04EDF"/>
    <w:rsid w:val="00A0632E"/>
    <w:rsid w:val="00A06A14"/>
    <w:rsid w:val="00A10951"/>
    <w:rsid w:val="00A13EE8"/>
    <w:rsid w:val="00A209F2"/>
    <w:rsid w:val="00A237DB"/>
    <w:rsid w:val="00A2502A"/>
    <w:rsid w:val="00A25434"/>
    <w:rsid w:val="00A25FBD"/>
    <w:rsid w:val="00A26EDA"/>
    <w:rsid w:val="00A2768F"/>
    <w:rsid w:val="00A314A1"/>
    <w:rsid w:val="00A33115"/>
    <w:rsid w:val="00A333BC"/>
    <w:rsid w:val="00A41924"/>
    <w:rsid w:val="00A54BB4"/>
    <w:rsid w:val="00A5659D"/>
    <w:rsid w:val="00A56FFF"/>
    <w:rsid w:val="00A5750C"/>
    <w:rsid w:val="00A577EB"/>
    <w:rsid w:val="00A57A72"/>
    <w:rsid w:val="00A62758"/>
    <w:rsid w:val="00A6701C"/>
    <w:rsid w:val="00A7306A"/>
    <w:rsid w:val="00A732E9"/>
    <w:rsid w:val="00A75521"/>
    <w:rsid w:val="00A779AE"/>
    <w:rsid w:val="00A818EC"/>
    <w:rsid w:val="00A84D84"/>
    <w:rsid w:val="00A878AA"/>
    <w:rsid w:val="00A9107E"/>
    <w:rsid w:val="00A925DA"/>
    <w:rsid w:val="00A92F00"/>
    <w:rsid w:val="00A9342F"/>
    <w:rsid w:val="00A93EDB"/>
    <w:rsid w:val="00A95963"/>
    <w:rsid w:val="00AA0317"/>
    <w:rsid w:val="00AA381E"/>
    <w:rsid w:val="00AB0799"/>
    <w:rsid w:val="00AB19FE"/>
    <w:rsid w:val="00AB1D25"/>
    <w:rsid w:val="00AB574B"/>
    <w:rsid w:val="00AC1CD7"/>
    <w:rsid w:val="00AC1D99"/>
    <w:rsid w:val="00AC25FC"/>
    <w:rsid w:val="00AC4308"/>
    <w:rsid w:val="00AD19A3"/>
    <w:rsid w:val="00AD7D11"/>
    <w:rsid w:val="00AE59D4"/>
    <w:rsid w:val="00AF218F"/>
    <w:rsid w:val="00AF36E0"/>
    <w:rsid w:val="00AF67E7"/>
    <w:rsid w:val="00AF69C1"/>
    <w:rsid w:val="00B0044D"/>
    <w:rsid w:val="00B01489"/>
    <w:rsid w:val="00B01DFC"/>
    <w:rsid w:val="00B11E34"/>
    <w:rsid w:val="00B13E13"/>
    <w:rsid w:val="00B15F71"/>
    <w:rsid w:val="00B16D3B"/>
    <w:rsid w:val="00B20A0F"/>
    <w:rsid w:val="00B20A79"/>
    <w:rsid w:val="00B24D3C"/>
    <w:rsid w:val="00B25786"/>
    <w:rsid w:val="00B27EBF"/>
    <w:rsid w:val="00B31A6D"/>
    <w:rsid w:val="00B31AAD"/>
    <w:rsid w:val="00B31D88"/>
    <w:rsid w:val="00B40F74"/>
    <w:rsid w:val="00B42A7A"/>
    <w:rsid w:val="00B44E62"/>
    <w:rsid w:val="00B5031E"/>
    <w:rsid w:val="00B568B0"/>
    <w:rsid w:val="00B577F3"/>
    <w:rsid w:val="00B61DED"/>
    <w:rsid w:val="00B66928"/>
    <w:rsid w:val="00B6758C"/>
    <w:rsid w:val="00B67F5E"/>
    <w:rsid w:val="00B7070F"/>
    <w:rsid w:val="00B7359B"/>
    <w:rsid w:val="00B7525B"/>
    <w:rsid w:val="00B75C43"/>
    <w:rsid w:val="00B76725"/>
    <w:rsid w:val="00B80A73"/>
    <w:rsid w:val="00B8199E"/>
    <w:rsid w:val="00B90E6A"/>
    <w:rsid w:val="00B915FE"/>
    <w:rsid w:val="00B95F45"/>
    <w:rsid w:val="00B97DC2"/>
    <w:rsid w:val="00BA0F00"/>
    <w:rsid w:val="00BA2A63"/>
    <w:rsid w:val="00BB1296"/>
    <w:rsid w:val="00BC0CDF"/>
    <w:rsid w:val="00BC1530"/>
    <w:rsid w:val="00BC1D4A"/>
    <w:rsid w:val="00BC39CB"/>
    <w:rsid w:val="00BC3BD9"/>
    <w:rsid w:val="00BC4186"/>
    <w:rsid w:val="00BC6CC3"/>
    <w:rsid w:val="00BC6F24"/>
    <w:rsid w:val="00BC6FF9"/>
    <w:rsid w:val="00BD19D0"/>
    <w:rsid w:val="00BD3CD1"/>
    <w:rsid w:val="00BD6913"/>
    <w:rsid w:val="00BD6EBA"/>
    <w:rsid w:val="00BE7D18"/>
    <w:rsid w:val="00BF08A5"/>
    <w:rsid w:val="00BF1D0F"/>
    <w:rsid w:val="00BF1D1E"/>
    <w:rsid w:val="00BF2D07"/>
    <w:rsid w:val="00BF3025"/>
    <w:rsid w:val="00BF5FFE"/>
    <w:rsid w:val="00BF750B"/>
    <w:rsid w:val="00C05962"/>
    <w:rsid w:val="00C06981"/>
    <w:rsid w:val="00C06DCC"/>
    <w:rsid w:val="00C06FFC"/>
    <w:rsid w:val="00C12E84"/>
    <w:rsid w:val="00C172BE"/>
    <w:rsid w:val="00C219A4"/>
    <w:rsid w:val="00C23051"/>
    <w:rsid w:val="00C2329C"/>
    <w:rsid w:val="00C306C4"/>
    <w:rsid w:val="00C30E70"/>
    <w:rsid w:val="00C34AE5"/>
    <w:rsid w:val="00C365EE"/>
    <w:rsid w:val="00C37BCE"/>
    <w:rsid w:val="00C41B08"/>
    <w:rsid w:val="00C56883"/>
    <w:rsid w:val="00C577DC"/>
    <w:rsid w:val="00C64155"/>
    <w:rsid w:val="00C65AC7"/>
    <w:rsid w:val="00C6669E"/>
    <w:rsid w:val="00C66DEA"/>
    <w:rsid w:val="00C67F40"/>
    <w:rsid w:val="00C72A5C"/>
    <w:rsid w:val="00C75FD3"/>
    <w:rsid w:val="00C8246F"/>
    <w:rsid w:val="00C85953"/>
    <w:rsid w:val="00C8746E"/>
    <w:rsid w:val="00C90E41"/>
    <w:rsid w:val="00C91473"/>
    <w:rsid w:val="00C92A36"/>
    <w:rsid w:val="00C93329"/>
    <w:rsid w:val="00C957B8"/>
    <w:rsid w:val="00C95A22"/>
    <w:rsid w:val="00CA4D0F"/>
    <w:rsid w:val="00CB00AD"/>
    <w:rsid w:val="00CB2AC7"/>
    <w:rsid w:val="00CB3991"/>
    <w:rsid w:val="00CB72E2"/>
    <w:rsid w:val="00CB751C"/>
    <w:rsid w:val="00CB7F44"/>
    <w:rsid w:val="00CC31BD"/>
    <w:rsid w:val="00CC5DD8"/>
    <w:rsid w:val="00CC77B5"/>
    <w:rsid w:val="00CD1D36"/>
    <w:rsid w:val="00CD72DC"/>
    <w:rsid w:val="00CD7AF0"/>
    <w:rsid w:val="00CE0946"/>
    <w:rsid w:val="00CE0D48"/>
    <w:rsid w:val="00CE48E7"/>
    <w:rsid w:val="00CE7156"/>
    <w:rsid w:val="00CE7E61"/>
    <w:rsid w:val="00CF6D0F"/>
    <w:rsid w:val="00D062A4"/>
    <w:rsid w:val="00D06AB3"/>
    <w:rsid w:val="00D21DC7"/>
    <w:rsid w:val="00D2209B"/>
    <w:rsid w:val="00D24455"/>
    <w:rsid w:val="00D33365"/>
    <w:rsid w:val="00D36105"/>
    <w:rsid w:val="00D40115"/>
    <w:rsid w:val="00D41CD9"/>
    <w:rsid w:val="00D43A58"/>
    <w:rsid w:val="00D43CB6"/>
    <w:rsid w:val="00D51895"/>
    <w:rsid w:val="00D51ACE"/>
    <w:rsid w:val="00D5237A"/>
    <w:rsid w:val="00D53EFA"/>
    <w:rsid w:val="00D55DF5"/>
    <w:rsid w:val="00D5635A"/>
    <w:rsid w:val="00D57238"/>
    <w:rsid w:val="00D611AC"/>
    <w:rsid w:val="00D611CF"/>
    <w:rsid w:val="00D630A3"/>
    <w:rsid w:val="00D64155"/>
    <w:rsid w:val="00D65E1D"/>
    <w:rsid w:val="00D70A68"/>
    <w:rsid w:val="00D74119"/>
    <w:rsid w:val="00D74648"/>
    <w:rsid w:val="00D76B20"/>
    <w:rsid w:val="00D77F74"/>
    <w:rsid w:val="00D83940"/>
    <w:rsid w:val="00D87663"/>
    <w:rsid w:val="00D9577F"/>
    <w:rsid w:val="00D959A9"/>
    <w:rsid w:val="00D9652F"/>
    <w:rsid w:val="00D9669D"/>
    <w:rsid w:val="00DA6A2E"/>
    <w:rsid w:val="00DB102C"/>
    <w:rsid w:val="00DB142D"/>
    <w:rsid w:val="00DB4D4E"/>
    <w:rsid w:val="00DB769B"/>
    <w:rsid w:val="00DC1BAA"/>
    <w:rsid w:val="00DC6C86"/>
    <w:rsid w:val="00DD0C78"/>
    <w:rsid w:val="00DD1D86"/>
    <w:rsid w:val="00DD2D55"/>
    <w:rsid w:val="00DD33E2"/>
    <w:rsid w:val="00DD6E64"/>
    <w:rsid w:val="00DE2FFD"/>
    <w:rsid w:val="00DE57FD"/>
    <w:rsid w:val="00DE72E1"/>
    <w:rsid w:val="00DE7E0B"/>
    <w:rsid w:val="00DF482A"/>
    <w:rsid w:val="00E00B89"/>
    <w:rsid w:val="00E03DC7"/>
    <w:rsid w:val="00E04236"/>
    <w:rsid w:val="00E100D5"/>
    <w:rsid w:val="00E1137C"/>
    <w:rsid w:val="00E12815"/>
    <w:rsid w:val="00E155C1"/>
    <w:rsid w:val="00E2781C"/>
    <w:rsid w:val="00E355C5"/>
    <w:rsid w:val="00E37CB3"/>
    <w:rsid w:val="00E43F55"/>
    <w:rsid w:val="00E44FE9"/>
    <w:rsid w:val="00E46C0C"/>
    <w:rsid w:val="00E4749F"/>
    <w:rsid w:val="00E52707"/>
    <w:rsid w:val="00E546E3"/>
    <w:rsid w:val="00E54CCB"/>
    <w:rsid w:val="00E5563E"/>
    <w:rsid w:val="00E6345B"/>
    <w:rsid w:val="00E6546A"/>
    <w:rsid w:val="00E66E68"/>
    <w:rsid w:val="00E67475"/>
    <w:rsid w:val="00E70F73"/>
    <w:rsid w:val="00E74AEF"/>
    <w:rsid w:val="00E7540C"/>
    <w:rsid w:val="00E80B14"/>
    <w:rsid w:val="00E82623"/>
    <w:rsid w:val="00E84379"/>
    <w:rsid w:val="00E84E87"/>
    <w:rsid w:val="00E85A0B"/>
    <w:rsid w:val="00E86F11"/>
    <w:rsid w:val="00E918E4"/>
    <w:rsid w:val="00E920AB"/>
    <w:rsid w:val="00E9348C"/>
    <w:rsid w:val="00E94104"/>
    <w:rsid w:val="00E95D7F"/>
    <w:rsid w:val="00EA0123"/>
    <w:rsid w:val="00EA3731"/>
    <w:rsid w:val="00EA4178"/>
    <w:rsid w:val="00EA6CE7"/>
    <w:rsid w:val="00EB3FE5"/>
    <w:rsid w:val="00EB5A46"/>
    <w:rsid w:val="00EB6C15"/>
    <w:rsid w:val="00EC0BF6"/>
    <w:rsid w:val="00EC409C"/>
    <w:rsid w:val="00EC5F66"/>
    <w:rsid w:val="00ED62E9"/>
    <w:rsid w:val="00ED6A6C"/>
    <w:rsid w:val="00ED6DA8"/>
    <w:rsid w:val="00EE01F8"/>
    <w:rsid w:val="00EE2628"/>
    <w:rsid w:val="00EE5E09"/>
    <w:rsid w:val="00EF6EED"/>
    <w:rsid w:val="00F02EA9"/>
    <w:rsid w:val="00F10890"/>
    <w:rsid w:val="00F11A28"/>
    <w:rsid w:val="00F12704"/>
    <w:rsid w:val="00F12FD5"/>
    <w:rsid w:val="00F1616B"/>
    <w:rsid w:val="00F16C46"/>
    <w:rsid w:val="00F2483D"/>
    <w:rsid w:val="00F4158B"/>
    <w:rsid w:val="00F46F95"/>
    <w:rsid w:val="00F52628"/>
    <w:rsid w:val="00F52BA6"/>
    <w:rsid w:val="00F543F3"/>
    <w:rsid w:val="00F60760"/>
    <w:rsid w:val="00F666CF"/>
    <w:rsid w:val="00F7334D"/>
    <w:rsid w:val="00F73F16"/>
    <w:rsid w:val="00F84A2B"/>
    <w:rsid w:val="00F84C5E"/>
    <w:rsid w:val="00F8521A"/>
    <w:rsid w:val="00F87E25"/>
    <w:rsid w:val="00F956BE"/>
    <w:rsid w:val="00FA01E1"/>
    <w:rsid w:val="00FA2875"/>
    <w:rsid w:val="00FA422C"/>
    <w:rsid w:val="00FA5158"/>
    <w:rsid w:val="00FB0CDF"/>
    <w:rsid w:val="00FB25BF"/>
    <w:rsid w:val="00FB6758"/>
    <w:rsid w:val="00FC17E2"/>
    <w:rsid w:val="00FC1837"/>
    <w:rsid w:val="00FC2AF4"/>
    <w:rsid w:val="00FC2C22"/>
    <w:rsid w:val="00FC4BB4"/>
    <w:rsid w:val="00FC5323"/>
    <w:rsid w:val="00FD1EB8"/>
    <w:rsid w:val="00FE4D72"/>
    <w:rsid w:val="00FF478A"/>
    <w:rsid w:val="00FF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84321"/>
    <o:shapelayout v:ext="edit">
      <o:idmap v:ext="edit" data="1"/>
    </o:shapelayout>
  </w:shapeDefaults>
  <w:decimalSymbol w:val="."/>
  <w:listSeparator w:val=","/>
  <w14:docId w14:val="49E1CAAA"/>
  <w15:chartTrackingRefBased/>
  <w15:docId w15:val="{D7FACF80-C200-4D81-B95B-7D94BC7E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5A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AE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B6C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9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5B15B-DA76-47F5-906E-90B318B95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1168</Words>
  <Characters>666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Jensen</dc:creator>
  <cp:keywords/>
  <dc:description/>
  <cp:lastModifiedBy>Dane Jensen</cp:lastModifiedBy>
  <cp:revision>9</cp:revision>
  <cp:lastPrinted>2023-03-09T14:20:00Z</cp:lastPrinted>
  <dcterms:created xsi:type="dcterms:W3CDTF">2023-02-27T22:55:00Z</dcterms:created>
  <dcterms:modified xsi:type="dcterms:W3CDTF">2023-03-09T14:23:00Z</dcterms:modified>
</cp:coreProperties>
</file>